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251E4F8" w14:textId="77777777" w:rsidR="00C749A3" w:rsidRPr="001549D3" w:rsidRDefault="00C749A3" w:rsidP="00C749A3">
      <w:pPr>
        <w:pStyle w:val="SupplementaryMaterial"/>
        <w:rPr>
          <w:b w:val="0"/>
        </w:rPr>
      </w:pPr>
      <w:r w:rsidRPr="001549D3">
        <w:t>Supplementary Material</w:t>
      </w:r>
    </w:p>
    <w:p w14:paraId="0E7402AE" w14:textId="77777777" w:rsidR="00C749A3" w:rsidRDefault="00C749A3" w:rsidP="0016715E">
      <w:pPr>
        <w:spacing w:line="480" w:lineRule="auto"/>
        <w:jc w:val="center"/>
        <w:rPr>
          <w:rFonts w:ascii="Times New Roman" w:hAnsi="Times New Roman" w:cs="Times New Roman"/>
          <w:b/>
          <w:sz w:val="28"/>
          <w:szCs w:val="28"/>
          <w:lang w:val="en-US"/>
        </w:rPr>
      </w:pPr>
    </w:p>
    <w:p w14:paraId="3427CFA2" w14:textId="77777777" w:rsidR="00030010" w:rsidRPr="00030010" w:rsidRDefault="00030010" w:rsidP="00C749A3">
      <w:pPr>
        <w:spacing w:line="480" w:lineRule="auto"/>
        <w:jc w:val="center"/>
        <w:rPr>
          <w:rFonts w:ascii="Times New Roman" w:hAnsi="Times New Roman" w:cs="Times New Roman"/>
          <w:b/>
          <w:i/>
          <w:iCs/>
          <w:sz w:val="28"/>
          <w:szCs w:val="28"/>
          <w:lang w:val="en-US"/>
        </w:rPr>
      </w:pPr>
      <w:r w:rsidRPr="00030010">
        <w:rPr>
          <w:rFonts w:ascii="Times New Roman" w:hAnsi="Times New Roman" w:cs="Times New Roman"/>
          <w:b/>
          <w:i/>
          <w:iCs/>
          <w:sz w:val="28"/>
          <w:szCs w:val="28"/>
          <w:lang w:val="en-US"/>
        </w:rPr>
        <w:t xml:space="preserve">Neuronal correlates of spatial memory retrieval: c-Fos and GAD67 expression in the object-place recognition task </w:t>
      </w:r>
    </w:p>
    <w:p w14:paraId="2F65E3E0" w14:textId="77777777" w:rsidR="00BA081C" w:rsidRPr="00BA081C" w:rsidRDefault="0014503F" w:rsidP="00BA081C">
      <w:pPr>
        <w:spacing w:after="0"/>
        <w:jc w:val="center"/>
        <w:rPr>
          <w:rFonts w:ascii="Times New Roman" w:eastAsia="Aptos" w:hAnsi="Times New Roman" w:cs="Times New Roman"/>
          <w:b/>
          <w:bCs/>
          <w:sz w:val="22"/>
          <w:szCs w:val="22"/>
          <w:lang w:val="en-US"/>
        </w:rPr>
      </w:pPr>
      <w:r w:rsidRPr="001B772B">
        <w:rPr>
          <w:rFonts w:ascii="Times New Roman" w:hAnsi="Times New Roman" w:cs="Times New Roman"/>
          <w:b/>
          <w:lang w:val="en-US"/>
        </w:rPr>
        <w:t>R</w:t>
      </w:r>
      <w:r w:rsidR="00F259EF" w:rsidRPr="001B772B">
        <w:rPr>
          <w:rFonts w:ascii="Times New Roman" w:hAnsi="Times New Roman" w:cs="Times New Roman"/>
          <w:b/>
          <w:lang w:val="en-US"/>
        </w:rPr>
        <w:t>afaela</w:t>
      </w:r>
      <w:r w:rsidRPr="001B772B">
        <w:rPr>
          <w:rFonts w:ascii="Times New Roman" w:hAnsi="Times New Roman" w:cs="Times New Roman"/>
          <w:b/>
          <w:lang w:val="en-US"/>
        </w:rPr>
        <w:t xml:space="preserve"> Polanczyk, S</w:t>
      </w:r>
      <w:r w:rsidR="00F259EF" w:rsidRPr="001B772B">
        <w:rPr>
          <w:rFonts w:ascii="Times New Roman" w:hAnsi="Times New Roman" w:cs="Times New Roman"/>
          <w:b/>
          <w:lang w:val="en-US"/>
        </w:rPr>
        <w:t>toyan</w:t>
      </w:r>
      <w:r w:rsidRPr="001B772B">
        <w:rPr>
          <w:rFonts w:ascii="Times New Roman" w:hAnsi="Times New Roman" w:cs="Times New Roman"/>
          <w:b/>
          <w:lang w:val="en-US"/>
        </w:rPr>
        <w:t xml:space="preserve"> </w:t>
      </w:r>
      <w:r w:rsidRPr="001B772B">
        <w:rPr>
          <w:rFonts w:ascii="Times New Roman" w:hAnsi="Times New Roman" w:cs="Times New Roman"/>
          <w:b/>
          <w:lang w:val="es-CL"/>
        </w:rPr>
        <w:t>Dimitrov</w:t>
      </w:r>
      <w:r w:rsidRPr="001B772B">
        <w:rPr>
          <w:rFonts w:ascii="Times New Roman" w:hAnsi="Times New Roman" w:cs="Times New Roman"/>
          <w:b/>
          <w:lang w:val="en-US"/>
        </w:rPr>
        <w:t>,</w:t>
      </w:r>
      <w:r w:rsidRPr="001B772B">
        <w:rPr>
          <w:rFonts w:ascii="Times New Roman" w:hAnsi="Times New Roman" w:cs="Times New Roman"/>
          <w:b/>
          <w:vertAlign w:val="superscript"/>
          <w:lang w:val="en-US"/>
        </w:rPr>
        <w:t xml:space="preserve"> </w:t>
      </w:r>
      <w:r w:rsidRPr="001B772B">
        <w:rPr>
          <w:rFonts w:ascii="Times New Roman" w:hAnsi="Times New Roman" w:cs="Times New Roman"/>
          <w:b/>
          <w:lang w:val="en-US"/>
        </w:rPr>
        <w:t>X</w:t>
      </w:r>
      <w:r w:rsidR="00F259EF" w:rsidRPr="001B772B">
        <w:rPr>
          <w:rFonts w:ascii="Times New Roman" w:hAnsi="Times New Roman" w:cs="Times New Roman"/>
          <w:b/>
          <w:lang w:val="en-US"/>
        </w:rPr>
        <w:t>ia</w:t>
      </w:r>
      <w:r w:rsidRPr="001B772B">
        <w:rPr>
          <w:rFonts w:ascii="Times New Roman" w:hAnsi="Times New Roman" w:cs="Times New Roman"/>
          <w:b/>
          <w:lang w:val="en-US"/>
        </w:rPr>
        <w:t xml:space="preserve"> Shan, J</w:t>
      </w:r>
      <w:r w:rsidR="00F259EF" w:rsidRPr="001B772B">
        <w:rPr>
          <w:rFonts w:ascii="Times New Roman" w:hAnsi="Times New Roman" w:cs="Times New Roman"/>
          <w:b/>
          <w:lang w:val="en-US"/>
        </w:rPr>
        <w:t>an</w:t>
      </w:r>
      <w:r w:rsidRPr="001B772B">
        <w:rPr>
          <w:rFonts w:ascii="Times New Roman" w:hAnsi="Times New Roman" w:cs="Times New Roman"/>
          <w:b/>
          <w:lang w:val="en-US"/>
        </w:rPr>
        <w:t xml:space="preserve"> Bor</w:t>
      </w:r>
      <w:r w:rsidR="00C749A3">
        <w:rPr>
          <w:rFonts w:ascii="Times New Roman" w:hAnsi="Times New Roman" w:cs="Times New Roman"/>
          <w:b/>
          <w:lang w:val="en-US"/>
        </w:rPr>
        <w:t>n</w:t>
      </w:r>
      <w:r w:rsidRPr="001B772B">
        <w:rPr>
          <w:rFonts w:ascii="Times New Roman" w:hAnsi="Times New Roman" w:cs="Times New Roman"/>
          <w:b/>
          <w:lang w:val="en-US"/>
        </w:rPr>
        <w:t>, M</w:t>
      </w:r>
      <w:r w:rsidR="00F259EF" w:rsidRPr="001B772B">
        <w:rPr>
          <w:rFonts w:ascii="Times New Roman" w:hAnsi="Times New Roman" w:cs="Times New Roman"/>
          <w:b/>
          <w:lang w:val="en-US"/>
        </w:rPr>
        <w:t>arion</w:t>
      </w:r>
      <w:r w:rsidRPr="001B772B">
        <w:rPr>
          <w:rFonts w:ascii="Times New Roman" w:hAnsi="Times New Roman" w:cs="Times New Roman"/>
          <w:b/>
          <w:lang w:val="en-US"/>
        </w:rPr>
        <w:t xml:space="preserve"> Inostroza</w:t>
      </w:r>
      <w:r w:rsidR="00A22BAE" w:rsidRPr="001B772B">
        <w:rPr>
          <w:rFonts w:ascii="Times New Roman" w:hAnsi="Times New Roman" w:cs="Times New Roman"/>
        </w:rPr>
        <w:br w:type="page"/>
      </w:r>
      <w:bookmarkStart w:id="0" w:name="_Hlk211501756"/>
      <w:r w:rsidR="00BA081C" w:rsidRPr="00BA081C">
        <w:rPr>
          <w:rFonts w:ascii="Times New Roman" w:eastAsia="Aptos" w:hAnsi="Times New Roman" w:cs="Times New Roman"/>
          <w:noProof/>
          <w:sz w:val="22"/>
          <w:szCs w:val="22"/>
          <w:lang w:val="en-US"/>
        </w:rPr>
        <w:lastRenderedPageBreak/>
        <w:drawing>
          <wp:inline distT="0" distB="0" distL="0" distR="0" wp14:anchorId="36F74D65" wp14:editId="4860F11C">
            <wp:extent cx="4895850" cy="2724150"/>
            <wp:effectExtent l="0" t="0" r="0" b="0"/>
            <wp:docPr id="19" name="Picture 2" descr="A graph of a tes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A graph of a test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5850" cy="2724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E3D819" w14:textId="77777777" w:rsidR="00BA081C" w:rsidRPr="00BA081C" w:rsidRDefault="00BA081C" w:rsidP="00BA081C">
      <w:pPr>
        <w:tabs>
          <w:tab w:val="left" w:pos="708"/>
          <w:tab w:val="left" w:pos="1416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before="100" w:beforeAutospacing="1" w:after="100" w:afterAutospacing="1" w:line="276" w:lineRule="auto"/>
        <w:jc w:val="both"/>
        <w:rPr>
          <w:rFonts w:ascii="Times New Roman" w:eastAsia="SimSun" w:hAnsi="Times New Roman" w:cs="Times New Roman"/>
          <w:color w:val="000000"/>
          <w:kern w:val="0"/>
          <w:bdr w:val="none" w:sz="0" w:space="0" w:color="auto" w:frame="1"/>
          <w:lang w:val="en-US" w:eastAsia="de-DE"/>
          <w14:textOutline w14:w="0" w14:cap="flat" w14:cmpd="sng" w14:algn="ctr">
            <w14:noFill/>
            <w14:prstDash w14:val="solid"/>
            <w14:bevel/>
          </w14:textOutline>
          <w14:ligatures w14:val="none"/>
        </w:rPr>
      </w:pPr>
      <w:r w:rsidRPr="00BA081C">
        <w:rPr>
          <w:rFonts w:ascii="Times New Roman" w:eastAsia="SimSun" w:hAnsi="Times New Roman" w:cs="Times New Roman"/>
          <w:b/>
          <w:bCs/>
          <w:color w:val="000000"/>
          <w:kern w:val="0"/>
          <w:bdr w:val="none" w:sz="0" w:space="0" w:color="auto" w:frame="1"/>
          <w:lang w:val="en-US" w:eastAsia="de-DE"/>
          <w14:textOutline w14:w="0" w14:cap="flat" w14:cmpd="sng" w14:algn="ctr">
            <w14:noFill/>
            <w14:prstDash w14:val="solid"/>
            <w14:bevel/>
          </w14:textOutline>
          <w14:ligatures w14:val="none"/>
        </w:rPr>
        <w:t xml:space="preserve">Figure S1. Discrimination index for the OPR task in the within-subject design, as used for the animals of the OPR and STA groups. </w:t>
      </w:r>
      <w:r w:rsidRPr="00BA081C">
        <w:rPr>
          <w:rFonts w:ascii="Times New Roman" w:eastAsia="SimSun" w:hAnsi="Times New Roman" w:cs="Times New Roman"/>
          <w:color w:val="000000"/>
          <w:kern w:val="0"/>
          <w:bdr w:val="none" w:sz="0" w:space="0" w:color="auto" w:frame="1"/>
          <w:lang w:val="en-US" w:eastAsia="de-DE"/>
          <w14:textOutline w14:w="0" w14:cap="flat" w14:cmpd="sng" w14:algn="ctr">
            <w14:noFill/>
            <w14:prstDash w14:val="solid"/>
            <w14:bevel/>
          </w14:textOutline>
          <w14:ligatures w14:val="none"/>
        </w:rPr>
        <w:t>Animals performing the OPR task second (blue; n=6) or first (green, n=6). Means ± SEM are indicated, individual values overlaid.</w:t>
      </w:r>
      <w:r w:rsidRPr="00BA081C">
        <w:rPr>
          <w:rFonts w:ascii="Times New Roman" w:eastAsia="SimSun" w:hAnsi="Times New Roman" w:cs="Times New Roman"/>
          <w:color w:val="000000"/>
          <w:kern w:val="0"/>
          <w:bdr w:val="none" w:sz="0" w:space="0" w:color="auto" w:frame="1"/>
          <w:lang w:val="en-US" w:eastAsia="de-DE"/>
          <w14:textOutline w14:w="0" w14:cap="flat" w14:cmpd="sng" w14:algn="ctr">
            <w14:noFill/>
            <w14:prstDash w14:val="solid"/>
            <w14:bevel/>
          </w14:textOutline>
          <w14:ligatures w14:val="none"/>
        </w:rPr>
        <w:br w:type="page"/>
      </w:r>
    </w:p>
    <w:p w14:paraId="29E6269D" w14:textId="77777777" w:rsidR="00BA081C" w:rsidRPr="00BA081C" w:rsidRDefault="00BA081C" w:rsidP="00BA081C">
      <w:pPr>
        <w:spacing w:line="276" w:lineRule="auto"/>
        <w:rPr>
          <w:rFonts w:ascii="Times New Roman" w:eastAsia="Aptos" w:hAnsi="Times New Roman" w:cs="Times New Roman"/>
          <w:b/>
          <w:bCs/>
          <w:sz w:val="22"/>
          <w:szCs w:val="22"/>
          <w:lang w:val="en-US"/>
        </w:rPr>
      </w:pPr>
      <w:r w:rsidRPr="00BA081C">
        <w:rPr>
          <w:rFonts w:ascii="Times New Roman" w:eastAsia="Aptos" w:hAnsi="Times New Roman" w:cs="Times New Roman"/>
          <w:b/>
          <w:noProof/>
          <w:sz w:val="22"/>
          <w:szCs w:val="22"/>
          <w:lang w:val="en-US"/>
        </w:rPr>
        <w:lastRenderedPageBreak/>
        <w:drawing>
          <wp:inline distT="0" distB="0" distL="0" distR="0" wp14:anchorId="4A0E9BB5" wp14:editId="2D78551B">
            <wp:extent cx="5724525" cy="1714500"/>
            <wp:effectExtent l="0" t="0" r="9525" b="0"/>
            <wp:docPr id="20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1714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642A13" w14:textId="77777777" w:rsidR="00BA081C" w:rsidRPr="00BA081C" w:rsidRDefault="00BA081C" w:rsidP="00BA081C">
      <w:pPr>
        <w:spacing w:after="0" w:line="276" w:lineRule="auto"/>
        <w:jc w:val="both"/>
        <w:rPr>
          <w:rFonts w:ascii="Times New Roman" w:eastAsia="Aptos" w:hAnsi="Times New Roman" w:cs="Times New Roman"/>
          <w:lang w:val="en-US"/>
        </w:rPr>
      </w:pPr>
      <w:r w:rsidRPr="00BA081C">
        <w:rPr>
          <w:rFonts w:ascii="Times New Roman" w:eastAsia="Aptos" w:hAnsi="Times New Roman" w:cs="Times New Roman"/>
          <w:b/>
          <w:bCs/>
          <w:lang w:val="en-US"/>
        </w:rPr>
        <w:t xml:space="preserve">Figure S2. c-Fos expression during retrieval. </w:t>
      </w:r>
      <w:r w:rsidRPr="00BA081C">
        <w:rPr>
          <w:rFonts w:ascii="Times New Roman" w:eastAsia="Aptos" w:hAnsi="Times New Roman" w:cs="Times New Roman"/>
          <w:lang w:val="en-US"/>
        </w:rPr>
        <w:t>c-Fos+ GAD67- cell counts in pCA1, dCA1, PL, IL and LEC. Data are presented as mean ± SEM with individual subject values overlaid.</w:t>
      </w:r>
    </w:p>
    <w:p w14:paraId="06AF2154" w14:textId="77777777" w:rsidR="00BA081C" w:rsidRPr="00BA081C" w:rsidRDefault="00BA081C" w:rsidP="00BA081C">
      <w:pPr>
        <w:spacing w:line="276" w:lineRule="auto"/>
        <w:rPr>
          <w:rFonts w:ascii="Times New Roman" w:eastAsia="Aptos" w:hAnsi="Times New Roman" w:cs="Times New Roman"/>
          <w:lang w:val="en-US"/>
        </w:rPr>
      </w:pPr>
      <w:r w:rsidRPr="00BA081C">
        <w:rPr>
          <w:rFonts w:ascii="Times New Roman" w:eastAsia="Aptos" w:hAnsi="Times New Roman" w:cs="Times New Roman"/>
          <w:kern w:val="0"/>
          <w:lang w:val="en-US"/>
          <w14:ligatures w14:val="none"/>
        </w:rPr>
        <w:br w:type="page"/>
      </w:r>
    </w:p>
    <w:p w14:paraId="079E41E6" w14:textId="77777777" w:rsidR="00BA081C" w:rsidRPr="00BA081C" w:rsidRDefault="00BA081C" w:rsidP="00BA081C">
      <w:pPr>
        <w:spacing w:after="0" w:line="276" w:lineRule="auto"/>
        <w:jc w:val="both"/>
        <w:rPr>
          <w:rFonts w:ascii="Times New Roman" w:eastAsia="Aptos" w:hAnsi="Times New Roman" w:cs="Times New Roman"/>
          <w:b/>
          <w:bCs/>
          <w:lang w:val="en-US"/>
        </w:rPr>
      </w:pPr>
    </w:p>
    <w:p w14:paraId="5D52D8BD" w14:textId="77777777" w:rsidR="00BA081C" w:rsidRPr="00BA081C" w:rsidRDefault="00BA081C" w:rsidP="00BA081C">
      <w:pPr>
        <w:spacing w:line="480" w:lineRule="auto"/>
        <w:jc w:val="both"/>
        <w:rPr>
          <w:rFonts w:ascii="Times New Roman" w:eastAsia="Aptos" w:hAnsi="Times New Roman" w:cs="Times New Roman"/>
          <w:lang w:val="en-US"/>
        </w:rPr>
      </w:pPr>
      <w:r w:rsidRPr="00BA081C">
        <w:rPr>
          <w:rFonts w:ascii="Times New Roman" w:eastAsia="Aptos" w:hAnsi="Times New Roman" w:cs="Times New Roman"/>
          <w:b/>
          <w:noProof/>
        </w:rPr>
        <w:drawing>
          <wp:inline distT="0" distB="0" distL="0" distR="0" wp14:anchorId="7C65CB4A" wp14:editId="6834D7F5">
            <wp:extent cx="5724525" cy="6543675"/>
            <wp:effectExtent l="0" t="0" r="9525" b="9525"/>
            <wp:docPr id="21" name="Picture 5" descr="A collage of images of a brai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A collage of images of a brain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6543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51AFBD" w14:textId="77777777" w:rsidR="00BA081C" w:rsidRPr="00BA081C" w:rsidRDefault="00BA081C" w:rsidP="00BA081C">
      <w:pPr>
        <w:spacing w:after="0" w:line="276" w:lineRule="auto"/>
        <w:jc w:val="both"/>
        <w:rPr>
          <w:rFonts w:ascii="Times New Roman" w:eastAsia="Aptos" w:hAnsi="Times New Roman" w:cs="Times New Roman"/>
          <w:bCs/>
          <w:lang w:val="en-US"/>
        </w:rPr>
      </w:pPr>
      <w:r w:rsidRPr="00BA081C">
        <w:rPr>
          <w:rFonts w:ascii="Times New Roman" w:eastAsia="Aptos" w:hAnsi="Times New Roman" w:cs="Times New Roman"/>
          <w:b/>
          <w:bCs/>
          <w:lang w:val="en-US"/>
        </w:rPr>
        <w:t xml:space="preserve">Figure S3. Brain regions of interest. </w:t>
      </w:r>
      <w:r w:rsidRPr="00BA081C">
        <w:rPr>
          <w:rFonts w:ascii="Times New Roman" w:eastAsia="Aptos" w:hAnsi="Times New Roman" w:cs="Times New Roman"/>
          <w:bCs/>
          <w:lang w:val="en-US"/>
        </w:rPr>
        <w:t xml:space="preserve">+3.24 mm for </w:t>
      </w:r>
      <w:r w:rsidRPr="00BA081C">
        <w:rPr>
          <w:rFonts w:ascii="Times New Roman" w:eastAsia="Aptos" w:hAnsi="Times New Roman" w:cs="Times New Roman"/>
          <w:lang w:val="en-US"/>
        </w:rPr>
        <w:t>PL – prelimbic medial prefrontal cortex</w:t>
      </w:r>
      <w:r w:rsidRPr="00BA081C">
        <w:rPr>
          <w:rFonts w:ascii="Times New Roman" w:eastAsia="Aptos" w:hAnsi="Times New Roman" w:cs="Times New Roman"/>
          <w:bCs/>
          <w:lang w:val="en-US"/>
        </w:rPr>
        <w:t xml:space="preserve">, </w:t>
      </w:r>
      <w:r w:rsidRPr="00BA081C">
        <w:rPr>
          <w:rFonts w:ascii="Times New Roman" w:eastAsia="Aptos" w:hAnsi="Times New Roman" w:cs="Times New Roman"/>
          <w:lang w:val="en-US"/>
        </w:rPr>
        <w:t>IL – prelimbic prefrontal cortex</w:t>
      </w:r>
      <w:r w:rsidRPr="00BA081C">
        <w:rPr>
          <w:rFonts w:ascii="Times New Roman" w:eastAsia="Aptos" w:hAnsi="Times New Roman" w:cs="Times New Roman"/>
          <w:bCs/>
          <w:lang w:val="en-US"/>
        </w:rPr>
        <w:t xml:space="preserve">, and </w:t>
      </w:r>
      <w:r w:rsidRPr="00BA081C">
        <w:rPr>
          <w:rFonts w:ascii="Times New Roman" w:eastAsia="Aptos" w:hAnsi="Times New Roman" w:cs="Times New Roman"/>
          <w:lang w:val="en-US"/>
        </w:rPr>
        <w:t>CG – cingulate cortex</w:t>
      </w:r>
      <w:r w:rsidRPr="00BA081C">
        <w:rPr>
          <w:rFonts w:ascii="Times New Roman" w:eastAsia="Aptos" w:hAnsi="Times New Roman" w:cs="Times New Roman"/>
          <w:bCs/>
          <w:lang w:val="en-US"/>
        </w:rPr>
        <w:t xml:space="preserve">; -1.8 mm for </w:t>
      </w:r>
      <w:r w:rsidRPr="00BA081C">
        <w:rPr>
          <w:rFonts w:ascii="Times New Roman" w:eastAsia="Aptos" w:hAnsi="Times New Roman" w:cs="Times New Roman"/>
          <w:lang w:val="en-US"/>
        </w:rPr>
        <w:t xml:space="preserve">RE – thalamic </w:t>
      </w:r>
      <w:proofErr w:type="spellStart"/>
      <w:r w:rsidRPr="00BA081C">
        <w:rPr>
          <w:rFonts w:ascii="Times New Roman" w:eastAsia="Aptos" w:hAnsi="Times New Roman" w:cs="Times New Roman"/>
          <w:lang w:val="en-US"/>
        </w:rPr>
        <w:t>reuniens</w:t>
      </w:r>
      <w:proofErr w:type="spellEnd"/>
      <w:r w:rsidRPr="00BA081C">
        <w:rPr>
          <w:rFonts w:ascii="Times New Roman" w:eastAsia="Aptos" w:hAnsi="Times New Roman" w:cs="Times New Roman"/>
          <w:lang w:val="en-US"/>
        </w:rPr>
        <w:t xml:space="preserve"> nucleus</w:t>
      </w:r>
      <w:r w:rsidRPr="00BA081C">
        <w:rPr>
          <w:rFonts w:ascii="Times New Roman" w:eastAsia="Aptos" w:hAnsi="Times New Roman" w:cs="Times New Roman"/>
          <w:bCs/>
          <w:lang w:val="en-US"/>
        </w:rPr>
        <w:t xml:space="preserve"> and </w:t>
      </w:r>
      <w:r w:rsidRPr="00BA081C">
        <w:rPr>
          <w:rFonts w:ascii="Times New Roman" w:eastAsia="Aptos" w:hAnsi="Times New Roman" w:cs="Times New Roman"/>
          <w:lang w:val="en-US"/>
        </w:rPr>
        <w:t>RTN – thalamic reticular nucleus</w:t>
      </w:r>
      <w:r w:rsidRPr="00BA081C">
        <w:rPr>
          <w:rFonts w:ascii="Times New Roman" w:eastAsia="Aptos" w:hAnsi="Times New Roman" w:cs="Times New Roman"/>
          <w:bCs/>
          <w:lang w:val="en-US"/>
        </w:rPr>
        <w:t xml:space="preserve">; -3.96 mm for </w:t>
      </w:r>
      <w:r w:rsidRPr="00BA081C">
        <w:rPr>
          <w:rFonts w:ascii="Times New Roman" w:eastAsia="Aptos" w:hAnsi="Times New Roman" w:cs="Times New Roman"/>
          <w:lang w:val="en-US"/>
        </w:rPr>
        <w:t xml:space="preserve">pCA1 – proximal cornu </w:t>
      </w:r>
      <w:proofErr w:type="spellStart"/>
      <w:r w:rsidRPr="00BA081C">
        <w:rPr>
          <w:rFonts w:ascii="Times New Roman" w:eastAsia="Aptos" w:hAnsi="Times New Roman" w:cs="Times New Roman"/>
          <w:lang w:val="en-US"/>
        </w:rPr>
        <w:t>ammonis</w:t>
      </w:r>
      <w:proofErr w:type="spellEnd"/>
      <w:r w:rsidRPr="00BA081C">
        <w:rPr>
          <w:rFonts w:ascii="Times New Roman" w:eastAsia="Aptos" w:hAnsi="Times New Roman" w:cs="Times New Roman"/>
          <w:lang w:val="en-US"/>
        </w:rPr>
        <w:t xml:space="preserve"> 1</w:t>
      </w:r>
      <w:r w:rsidRPr="00BA081C">
        <w:rPr>
          <w:rFonts w:ascii="Times New Roman" w:eastAsia="Aptos" w:hAnsi="Times New Roman" w:cs="Times New Roman"/>
          <w:bCs/>
          <w:lang w:val="en-US"/>
        </w:rPr>
        <w:t xml:space="preserve">, </w:t>
      </w:r>
      <w:r w:rsidRPr="00BA081C">
        <w:rPr>
          <w:rFonts w:ascii="Times New Roman" w:eastAsia="Aptos" w:hAnsi="Times New Roman" w:cs="Times New Roman"/>
          <w:lang w:val="en-US"/>
        </w:rPr>
        <w:t xml:space="preserve">dCA1 – distal cornu </w:t>
      </w:r>
      <w:proofErr w:type="spellStart"/>
      <w:r w:rsidRPr="00BA081C">
        <w:rPr>
          <w:rFonts w:ascii="Times New Roman" w:eastAsia="Aptos" w:hAnsi="Times New Roman" w:cs="Times New Roman"/>
          <w:lang w:val="en-US"/>
        </w:rPr>
        <w:t>ammonis</w:t>
      </w:r>
      <w:proofErr w:type="spellEnd"/>
      <w:r w:rsidRPr="00BA081C">
        <w:rPr>
          <w:rFonts w:ascii="Times New Roman" w:eastAsia="Aptos" w:hAnsi="Times New Roman" w:cs="Times New Roman"/>
          <w:lang w:val="en-US"/>
        </w:rPr>
        <w:t xml:space="preserve"> 1</w:t>
      </w:r>
      <w:r w:rsidRPr="00BA081C">
        <w:rPr>
          <w:rFonts w:ascii="Times New Roman" w:eastAsia="Aptos" w:hAnsi="Times New Roman" w:cs="Times New Roman"/>
          <w:bCs/>
          <w:lang w:val="en-US"/>
        </w:rPr>
        <w:t xml:space="preserve">, </w:t>
      </w:r>
      <w:r w:rsidRPr="00BA081C">
        <w:rPr>
          <w:rFonts w:ascii="Times New Roman" w:eastAsia="Aptos" w:hAnsi="Times New Roman" w:cs="Times New Roman"/>
          <w:color w:val="000000" w:themeColor="text1"/>
          <w:lang w:val="en-US"/>
        </w:rPr>
        <w:t xml:space="preserve">CA3 – </w:t>
      </w:r>
      <w:r w:rsidRPr="00BA081C">
        <w:rPr>
          <w:rFonts w:ascii="Times New Roman" w:eastAsia="Aptos" w:hAnsi="Times New Roman" w:cs="Times New Roman"/>
          <w:lang w:val="en-US"/>
        </w:rPr>
        <w:t xml:space="preserve">cornu </w:t>
      </w:r>
      <w:proofErr w:type="spellStart"/>
      <w:r w:rsidRPr="00BA081C">
        <w:rPr>
          <w:rFonts w:ascii="Times New Roman" w:eastAsia="Aptos" w:hAnsi="Times New Roman" w:cs="Times New Roman"/>
          <w:lang w:val="en-US"/>
        </w:rPr>
        <w:t>ammonis</w:t>
      </w:r>
      <w:proofErr w:type="spellEnd"/>
      <w:r w:rsidRPr="00BA081C">
        <w:rPr>
          <w:rFonts w:ascii="Times New Roman" w:eastAsia="Aptos" w:hAnsi="Times New Roman" w:cs="Times New Roman"/>
          <w:lang w:val="en-US"/>
        </w:rPr>
        <w:t xml:space="preserve"> 3</w:t>
      </w:r>
      <w:r w:rsidRPr="00BA081C">
        <w:rPr>
          <w:rFonts w:ascii="Times New Roman" w:eastAsia="Aptos" w:hAnsi="Times New Roman" w:cs="Times New Roman"/>
          <w:bCs/>
          <w:lang w:val="en-US"/>
        </w:rPr>
        <w:t xml:space="preserve">, </w:t>
      </w:r>
      <w:r w:rsidRPr="00BA081C">
        <w:rPr>
          <w:rFonts w:ascii="Times New Roman" w:eastAsia="Aptos" w:hAnsi="Times New Roman" w:cs="Times New Roman"/>
          <w:lang w:val="en-US"/>
        </w:rPr>
        <w:t>DG – dentate gyrus</w:t>
      </w:r>
      <w:r w:rsidRPr="00BA081C">
        <w:rPr>
          <w:rFonts w:ascii="Times New Roman" w:eastAsia="Aptos" w:hAnsi="Times New Roman" w:cs="Times New Roman"/>
          <w:bCs/>
          <w:lang w:val="en-US"/>
        </w:rPr>
        <w:t xml:space="preserve">, </w:t>
      </w:r>
      <w:r w:rsidRPr="00BA081C">
        <w:rPr>
          <w:rFonts w:ascii="Times New Roman" w:eastAsia="Aptos" w:hAnsi="Times New Roman" w:cs="Times New Roman"/>
          <w:lang w:val="en-US"/>
        </w:rPr>
        <w:t xml:space="preserve">RSG – </w:t>
      </w:r>
      <w:proofErr w:type="spellStart"/>
      <w:r w:rsidRPr="00BA081C">
        <w:rPr>
          <w:rFonts w:ascii="Times New Roman" w:eastAsia="Aptos" w:hAnsi="Times New Roman" w:cs="Times New Roman"/>
          <w:lang w:val="en-US"/>
        </w:rPr>
        <w:t>retrosplenial</w:t>
      </w:r>
      <w:proofErr w:type="spellEnd"/>
      <w:r w:rsidRPr="00BA081C">
        <w:rPr>
          <w:rFonts w:ascii="Times New Roman" w:eastAsia="Aptos" w:hAnsi="Times New Roman" w:cs="Times New Roman"/>
          <w:lang w:val="en-US"/>
        </w:rPr>
        <w:t xml:space="preserve"> cortex granular</w:t>
      </w:r>
      <w:r w:rsidRPr="00BA081C">
        <w:rPr>
          <w:rFonts w:ascii="Times New Roman" w:eastAsia="Aptos" w:hAnsi="Times New Roman" w:cs="Times New Roman"/>
          <w:bCs/>
          <w:lang w:val="en-US"/>
        </w:rPr>
        <w:t xml:space="preserve">, </w:t>
      </w:r>
      <w:r w:rsidRPr="00BA081C">
        <w:rPr>
          <w:rFonts w:ascii="Times New Roman" w:eastAsia="Aptos" w:hAnsi="Times New Roman" w:cs="Times New Roman"/>
          <w:lang w:val="en-US"/>
        </w:rPr>
        <w:t xml:space="preserve">RSD – </w:t>
      </w:r>
      <w:proofErr w:type="spellStart"/>
      <w:r w:rsidRPr="00BA081C">
        <w:rPr>
          <w:rFonts w:ascii="Times New Roman" w:eastAsia="Aptos" w:hAnsi="Times New Roman" w:cs="Times New Roman"/>
          <w:lang w:val="en-US"/>
        </w:rPr>
        <w:t>retrosplenial</w:t>
      </w:r>
      <w:proofErr w:type="spellEnd"/>
      <w:r w:rsidRPr="00BA081C">
        <w:rPr>
          <w:rFonts w:ascii="Times New Roman" w:eastAsia="Aptos" w:hAnsi="Times New Roman" w:cs="Times New Roman"/>
          <w:lang w:val="en-US"/>
        </w:rPr>
        <w:t xml:space="preserve"> cortex </w:t>
      </w:r>
      <w:proofErr w:type="spellStart"/>
      <w:r w:rsidRPr="00BA081C">
        <w:rPr>
          <w:rFonts w:ascii="Times New Roman" w:eastAsia="Aptos" w:hAnsi="Times New Roman" w:cs="Times New Roman"/>
          <w:lang w:val="en-US"/>
        </w:rPr>
        <w:t>dysgranular</w:t>
      </w:r>
      <w:proofErr w:type="spellEnd"/>
      <w:r w:rsidRPr="00BA081C">
        <w:rPr>
          <w:rFonts w:ascii="Times New Roman" w:eastAsia="Aptos" w:hAnsi="Times New Roman" w:cs="Times New Roman"/>
          <w:bCs/>
          <w:lang w:val="en-US"/>
        </w:rPr>
        <w:t xml:space="preserve">, </w:t>
      </w:r>
      <w:r w:rsidRPr="00BA081C">
        <w:rPr>
          <w:rFonts w:ascii="Times New Roman" w:eastAsia="Aptos" w:hAnsi="Times New Roman" w:cs="Times New Roman"/>
          <w:lang w:val="en-US"/>
        </w:rPr>
        <w:t>PAR – parietal</w:t>
      </w:r>
      <w:r w:rsidRPr="00BA081C">
        <w:rPr>
          <w:rFonts w:ascii="Times New Roman" w:eastAsia="Aptos" w:hAnsi="Times New Roman" w:cs="Times New Roman"/>
          <w:bCs/>
          <w:lang w:val="en-US"/>
        </w:rPr>
        <w:t xml:space="preserve">, PRH </w:t>
      </w:r>
      <w:r w:rsidRPr="00BA081C">
        <w:rPr>
          <w:rFonts w:ascii="Times New Roman" w:eastAsia="Aptos" w:hAnsi="Times New Roman" w:cs="Times New Roman"/>
          <w:lang w:val="en-US"/>
        </w:rPr>
        <w:t>– perirhinal cortex</w:t>
      </w:r>
      <w:r w:rsidRPr="00BA081C">
        <w:rPr>
          <w:rFonts w:ascii="Times New Roman" w:eastAsia="Aptos" w:hAnsi="Times New Roman" w:cs="Times New Roman"/>
          <w:bCs/>
          <w:lang w:val="en-US"/>
        </w:rPr>
        <w:t xml:space="preserve"> and </w:t>
      </w:r>
      <w:r w:rsidRPr="00BA081C">
        <w:rPr>
          <w:rFonts w:ascii="Times New Roman" w:eastAsia="Aptos" w:hAnsi="Times New Roman" w:cs="Times New Roman"/>
          <w:lang w:val="en-US"/>
        </w:rPr>
        <w:t>LEC – lateral entorhinal cortex</w:t>
      </w:r>
      <w:r w:rsidRPr="00BA081C">
        <w:rPr>
          <w:rFonts w:ascii="Times New Roman" w:eastAsia="Aptos" w:hAnsi="Times New Roman" w:cs="Times New Roman"/>
          <w:bCs/>
          <w:lang w:val="en-US"/>
        </w:rPr>
        <w:t xml:space="preserve">; -5.76 mm for </w:t>
      </w:r>
      <w:r w:rsidRPr="00BA081C">
        <w:rPr>
          <w:rFonts w:ascii="Times New Roman" w:eastAsia="Aptos" w:hAnsi="Times New Roman" w:cs="Times New Roman"/>
          <w:lang w:val="en-US"/>
        </w:rPr>
        <w:t xml:space="preserve">vCA1 – ventral cornu </w:t>
      </w:r>
      <w:proofErr w:type="spellStart"/>
      <w:r w:rsidRPr="00BA081C">
        <w:rPr>
          <w:rFonts w:ascii="Times New Roman" w:eastAsia="Aptos" w:hAnsi="Times New Roman" w:cs="Times New Roman"/>
          <w:lang w:val="en-US"/>
        </w:rPr>
        <w:t>ammonis</w:t>
      </w:r>
      <w:proofErr w:type="spellEnd"/>
      <w:r w:rsidRPr="00BA081C">
        <w:rPr>
          <w:rFonts w:ascii="Times New Roman" w:eastAsia="Aptos" w:hAnsi="Times New Roman" w:cs="Times New Roman"/>
          <w:lang w:val="en-US"/>
        </w:rPr>
        <w:t xml:space="preserve"> 1</w:t>
      </w:r>
      <w:r w:rsidRPr="00BA081C">
        <w:rPr>
          <w:rFonts w:ascii="Times New Roman" w:eastAsia="Aptos" w:hAnsi="Times New Roman" w:cs="Times New Roman"/>
          <w:bCs/>
          <w:lang w:val="en-US"/>
        </w:rPr>
        <w:t xml:space="preserve">, </w:t>
      </w:r>
      <w:proofErr w:type="spellStart"/>
      <w:r w:rsidRPr="00BA081C">
        <w:rPr>
          <w:rFonts w:ascii="Times New Roman" w:eastAsia="Aptos" w:hAnsi="Times New Roman" w:cs="Times New Roman"/>
          <w:lang w:val="en-US"/>
        </w:rPr>
        <w:t>dSub</w:t>
      </w:r>
      <w:proofErr w:type="spellEnd"/>
      <w:r w:rsidRPr="00BA081C">
        <w:rPr>
          <w:rFonts w:ascii="Times New Roman" w:eastAsia="Aptos" w:hAnsi="Times New Roman" w:cs="Times New Roman"/>
          <w:lang w:val="en-US"/>
        </w:rPr>
        <w:t xml:space="preserve"> – dorsal subiculum</w:t>
      </w:r>
      <w:r w:rsidRPr="00BA081C">
        <w:rPr>
          <w:rFonts w:ascii="Times New Roman" w:eastAsia="Aptos" w:hAnsi="Times New Roman" w:cs="Times New Roman"/>
          <w:bCs/>
          <w:lang w:val="en-US"/>
        </w:rPr>
        <w:t xml:space="preserve">, </w:t>
      </w:r>
      <w:proofErr w:type="spellStart"/>
      <w:r w:rsidRPr="00BA081C">
        <w:rPr>
          <w:rFonts w:ascii="Times New Roman" w:eastAsia="Aptos" w:hAnsi="Times New Roman" w:cs="Times New Roman"/>
          <w:bCs/>
          <w:lang w:val="en-US"/>
        </w:rPr>
        <w:t>vSub</w:t>
      </w:r>
      <w:proofErr w:type="spellEnd"/>
      <w:r w:rsidRPr="00BA081C">
        <w:rPr>
          <w:rFonts w:ascii="Times New Roman" w:eastAsia="Aptos" w:hAnsi="Times New Roman" w:cs="Times New Roman"/>
          <w:bCs/>
          <w:lang w:val="en-US"/>
        </w:rPr>
        <w:t xml:space="preserve"> – ventral subiculum; -7.68 mm for MEC – medial entorhinal cortex.</w:t>
      </w:r>
      <w:r w:rsidRPr="00BA081C">
        <w:rPr>
          <w:rFonts w:ascii="Times New Roman" w:eastAsia="Aptos" w:hAnsi="Times New Roman" w:cs="Times New Roman"/>
          <w:bCs/>
          <w:lang w:val="en-US"/>
        </w:rPr>
        <w:br w:type="page"/>
      </w:r>
    </w:p>
    <w:p w14:paraId="2ECFC0C6" w14:textId="77777777" w:rsidR="00BA081C" w:rsidRPr="00BA081C" w:rsidRDefault="00BA081C" w:rsidP="00BA081C">
      <w:pPr>
        <w:spacing w:after="0" w:line="480" w:lineRule="auto"/>
        <w:jc w:val="both"/>
        <w:rPr>
          <w:rFonts w:ascii="Times New Roman" w:eastAsia="Aptos" w:hAnsi="Times New Roman" w:cs="Times New Roman"/>
          <w:b/>
          <w:bCs/>
          <w:sz w:val="22"/>
          <w:szCs w:val="22"/>
          <w:lang w:val="en-US"/>
        </w:rPr>
      </w:pPr>
      <w:r w:rsidRPr="00BA081C">
        <w:rPr>
          <w:rFonts w:ascii="Times New Roman" w:eastAsia="Aptos" w:hAnsi="Times New Roman" w:cs="Times New Roman"/>
          <w:b/>
          <w:bCs/>
          <w:sz w:val="22"/>
          <w:szCs w:val="22"/>
          <w:lang w:val="en-US"/>
        </w:rPr>
        <w:lastRenderedPageBreak/>
        <w:t>Table S1: Pairwise comparison of GAD67+% expression per region</w:t>
      </w:r>
    </w:p>
    <w:tbl>
      <w:tblPr>
        <w:tblW w:w="4801" w:type="dxa"/>
        <w:tblLook w:val="04A0" w:firstRow="1" w:lastRow="0" w:firstColumn="1" w:lastColumn="0" w:noHBand="0" w:noVBand="1"/>
      </w:tblPr>
      <w:tblGrid>
        <w:gridCol w:w="1738"/>
        <w:gridCol w:w="3063"/>
      </w:tblGrid>
      <w:tr w:rsidR="00BA081C" w:rsidRPr="00BA081C" w14:paraId="2A807084" w14:textId="77777777">
        <w:trPr>
          <w:trHeight w:val="315"/>
        </w:trPr>
        <w:tc>
          <w:tcPr>
            <w:tcW w:w="4801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bookmarkEnd w:id="0"/>
          <w:p w14:paraId="732340F8" w14:textId="77777777" w:rsidR="00BA081C" w:rsidRPr="00BA081C" w:rsidRDefault="00BA081C" w:rsidP="00BA08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2"/>
                <w:szCs w:val="22"/>
                <w:lang w:val="en-DE" w:eastAsia="en-DE"/>
                <w14:ligatures w14:val="none"/>
              </w:rPr>
            </w:pPr>
            <w:r w:rsidRPr="00BA081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2"/>
                <w:szCs w:val="22"/>
                <w:lang w:val="en-DE" w:eastAsia="en-DE"/>
                <w14:ligatures w14:val="none"/>
              </w:rPr>
              <w:t>Hippocampal subregions</w:t>
            </w:r>
          </w:p>
        </w:tc>
      </w:tr>
      <w:tr w:rsidR="00BA081C" w:rsidRPr="00BA081C" w14:paraId="18A983B3" w14:textId="77777777">
        <w:trPr>
          <w:trHeight w:val="300"/>
        </w:trPr>
        <w:tc>
          <w:tcPr>
            <w:tcW w:w="1738" w:type="dxa"/>
            <w:tcBorders>
              <w:top w:val="single" w:sz="8" w:space="0" w:color="auto"/>
              <w:left w:val="nil"/>
              <w:bottom w:val="nil"/>
              <w:right w:val="single" w:sz="8" w:space="0" w:color="000000"/>
            </w:tcBorders>
            <w:noWrap/>
            <w:vAlign w:val="center"/>
            <w:hideMark/>
          </w:tcPr>
          <w:p w14:paraId="1C694CB3" w14:textId="77777777" w:rsidR="00BA081C" w:rsidRPr="00BA081C" w:rsidRDefault="00BA081C" w:rsidP="00BA08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:lang w:val="en-DE" w:eastAsia="en-DE"/>
                <w14:ligatures w14:val="none"/>
              </w:rPr>
            </w:pPr>
            <w:r w:rsidRPr="00BA081C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:lang w:eastAsia="en-DE"/>
                <w14:ligatures w14:val="none"/>
              </w:rPr>
              <w:t>vCA1</w:t>
            </w:r>
          </w:p>
        </w:tc>
        <w:tc>
          <w:tcPr>
            <w:tcW w:w="3063" w:type="dxa"/>
            <w:tcBorders>
              <w:top w:val="single" w:sz="8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0EB03337" w14:textId="77777777" w:rsidR="00BA081C" w:rsidRPr="00BA081C" w:rsidRDefault="00BA081C" w:rsidP="00BA08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:lang w:val="en-DE" w:eastAsia="en-DE"/>
                <w14:ligatures w14:val="none"/>
              </w:rPr>
            </w:pPr>
            <w:r w:rsidRPr="00BA081C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:lang w:eastAsia="en-DE"/>
                <w14:ligatures w14:val="none"/>
              </w:rPr>
              <w:t>p = 0.672</w:t>
            </w:r>
          </w:p>
        </w:tc>
      </w:tr>
      <w:tr w:rsidR="00BA081C" w:rsidRPr="00BA081C" w14:paraId="6ABDFC4C" w14:textId="77777777">
        <w:trPr>
          <w:trHeight w:val="300"/>
        </w:trPr>
        <w:tc>
          <w:tcPr>
            <w:tcW w:w="1738" w:type="dxa"/>
            <w:tcBorders>
              <w:top w:val="nil"/>
              <w:left w:val="nil"/>
              <w:bottom w:val="nil"/>
              <w:right w:val="single" w:sz="8" w:space="0" w:color="000000"/>
            </w:tcBorders>
            <w:noWrap/>
            <w:vAlign w:val="center"/>
            <w:hideMark/>
          </w:tcPr>
          <w:p w14:paraId="3A2E1EC7" w14:textId="77777777" w:rsidR="00BA081C" w:rsidRPr="00BA081C" w:rsidRDefault="00BA081C" w:rsidP="00BA08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:lang w:val="en-DE" w:eastAsia="en-DE"/>
                <w14:ligatures w14:val="none"/>
              </w:rPr>
            </w:pPr>
            <w:r w:rsidRPr="00BA081C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:lang w:eastAsia="en-DE"/>
                <w14:ligatures w14:val="none"/>
              </w:rPr>
              <w:t>dCA1</w:t>
            </w:r>
          </w:p>
        </w:tc>
        <w:tc>
          <w:tcPr>
            <w:tcW w:w="3063" w:type="dxa"/>
            <w:noWrap/>
            <w:vAlign w:val="center"/>
            <w:hideMark/>
          </w:tcPr>
          <w:p w14:paraId="165F8D57" w14:textId="77777777" w:rsidR="00BA081C" w:rsidRPr="00BA081C" w:rsidRDefault="00BA081C" w:rsidP="00BA08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:lang w:val="en-DE" w:eastAsia="en-DE"/>
                <w14:ligatures w14:val="none"/>
              </w:rPr>
            </w:pPr>
            <w:r w:rsidRPr="00BA081C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:lang w:eastAsia="en-DE"/>
                <w14:ligatures w14:val="none"/>
              </w:rPr>
              <w:t>p = 0.684</w:t>
            </w:r>
          </w:p>
        </w:tc>
      </w:tr>
      <w:tr w:rsidR="00BA081C" w:rsidRPr="00BA081C" w14:paraId="353072D7" w14:textId="77777777">
        <w:trPr>
          <w:trHeight w:val="300"/>
        </w:trPr>
        <w:tc>
          <w:tcPr>
            <w:tcW w:w="1738" w:type="dxa"/>
            <w:tcBorders>
              <w:top w:val="nil"/>
              <w:left w:val="nil"/>
              <w:bottom w:val="nil"/>
              <w:right w:val="single" w:sz="8" w:space="0" w:color="000000"/>
            </w:tcBorders>
            <w:noWrap/>
            <w:vAlign w:val="center"/>
            <w:hideMark/>
          </w:tcPr>
          <w:p w14:paraId="1584EA92" w14:textId="77777777" w:rsidR="00BA081C" w:rsidRPr="00BA081C" w:rsidRDefault="00BA081C" w:rsidP="00BA08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:lang w:val="en-DE" w:eastAsia="en-DE"/>
                <w14:ligatures w14:val="none"/>
              </w:rPr>
            </w:pPr>
            <w:r w:rsidRPr="00BA081C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:lang w:eastAsia="en-DE"/>
                <w14:ligatures w14:val="none"/>
              </w:rPr>
              <w:t>pCA1</w:t>
            </w:r>
          </w:p>
        </w:tc>
        <w:tc>
          <w:tcPr>
            <w:tcW w:w="3063" w:type="dxa"/>
            <w:noWrap/>
            <w:vAlign w:val="center"/>
            <w:hideMark/>
          </w:tcPr>
          <w:p w14:paraId="2727994A" w14:textId="77777777" w:rsidR="00BA081C" w:rsidRPr="00BA081C" w:rsidRDefault="00BA081C" w:rsidP="00BA08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:lang w:val="en-DE" w:eastAsia="en-DE"/>
                <w14:ligatures w14:val="none"/>
              </w:rPr>
            </w:pPr>
            <w:r w:rsidRPr="00BA081C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:lang w:eastAsia="en-DE"/>
                <w14:ligatures w14:val="none"/>
              </w:rPr>
              <w:t>p = 0.013*</w:t>
            </w:r>
          </w:p>
        </w:tc>
      </w:tr>
      <w:tr w:rsidR="00BA081C" w:rsidRPr="00BA081C" w14:paraId="6CF46D1D" w14:textId="77777777">
        <w:trPr>
          <w:trHeight w:val="300"/>
        </w:trPr>
        <w:tc>
          <w:tcPr>
            <w:tcW w:w="1738" w:type="dxa"/>
            <w:tcBorders>
              <w:top w:val="nil"/>
              <w:left w:val="nil"/>
              <w:bottom w:val="nil"/>
              <w:right w:val="single" w:sz="8" w:space="0" w:color="000000"/>
            </w:tcBorders>
            <w:noWrap/>
            <w:vAlign w:val="center"/>
            <w:hideMark/>
          </w:tcPr>
          <w:p w14:paraId="1EB27C79" w14:textId="77777777" w:rsidR="00BA081C" w:rsidRPr="00BA081C" w:rsidRDefault="00BA081C" w:rsidP="00BA08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:lang w:val="en-DE" w:eastAsia="en-DE"/>
                <w14:ligatures w14:val="none"/>
              </w:rPr>
            </w:pPr>
            <w:r w:rsidRPr="00BA081C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:lang w:eastAsia="en-DE"/>
                <w14:ligatures w14:val="none"/>
              </w:rPr>
              <w:t>CA3</w:t>
            </w:r>
          </w:p>
        </w:tc>
        <w:tc>
          <w:tcPr>
            <w:tcW w:w="3063" w:type="dxa"/>
            <w:noWrap/>
            <w:vAlign w:val="center"/>
            <w:hideMark/>
          </w:tcPr>
          <w:p w14:paraId="405DE3AE" w14:textId="77777777" w:rsidR="00BA081C" w:rsidRPr="00BA081C" w:rsidRDefault="00BA081C" w:rsidP="00BA08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:lang w:val="en-DE" w:eastAsia="en-DE"/>
                <w14:ligatures w14:val="none"/>
              </w:rPr>
            </w:pPr>
            <w:r w:rsidRPr="00BA081C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:lang w:eastAsia="en-DE"/>
                <w14:ligatures w14:val="none"/>
              </w:rPr>
              <w:t>p = 0.918</w:t>
            </w:r>
          </w:p>
        </w:tc>
      </w:tr>
      <w:tr w:rsidR="00BA081C" w:rsidRPr="00BA081C" w14:paraId="06E92057" w14:textId="77777777">
        <w:trPr>
          <w:trHeight w:val="315"/>
        </w:trPr>
        <w:tc>
          <w:tcPr>
            <w:tcW w:w="1738" w:type="dxa"/>
            <w:tcBorders>
              <w:top w:val="nil"/>
              <w:left w:val="nil"/>
              <w:bottom w:val="single" w:sz="8" w:space="0" w:color="auto"/>
              <w:right w:val="single" w:sz="8" w:space="0" w:color="000000"/>
            </w:tcBorders>
            <w:noWrap/>
            <w:vAlign w:val="center"/>
            <w:hideMark/>
          </w:tcPr>
          <w:p w14:paraId="780AE8BE" w14:textId="77777777" w:rsidR="00BA081C" w:rsidRPr="00BA081C" w:rsidRDefault="00BA081C" w:rsidP="00BA08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:lang w:val="en-DE" w:eastAsia="en-DE"/>
                <w14:ligatures w14:val="none"/>
              </w:rPr>
            </w:pPr>
            <w:r w:rsidRPr="00BA081C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:lang w:eastAsia="en-DE"/>
                <w14:ligatures w14:val="none"/>
              </w:rPr>
              <w:t>DG</w:t>
            </w:r>
          </w:p>
        </w:tc>
        <w:tc>
          <w:tcPr>
            <w:tcW w:w="3063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558FC0ED" w14:textId="77777777" w:rsidR="00BA081C" w:rsidRPr="00BA081C" w:rsidRDefault="00BA081C" w:rsidP="00BA08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:lang w:val="en-DE" w:eastAsia="en-DE"/>
                <w14:ligatures w14:val="none"/>
              </w:rPr>
            </w:pPr>
            <w:r w:rsidRPr="00BA081C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:lang w:eastAsia="en-DE"/>
                <w14:ligatures w14:val="none"/>
              </w:rPr>
              <w:t>p = 0.109</w:t>
            </w:r>
          </w:p>
        </w:tc>
      </w:tr>
      <w:tr w:rsidR="00BA081C" w:rsidRPr="00BA081C" w14:paraId="2CD47AD0" w14:textId="77777777">
        <w:trPr>
          <w:trHeight w:val="315"/>
        </w:trPr>
        <w:tc>
          <w:tcPr>
            <w:tcW w:w="4801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388A4DB9" w14:textId="77777777" w:rsidR="00BA081C" w:rsidRPr="00BA081C" w:rsidRDefault="00BA081C" w:rsidP="00BA08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2"/>
                <w:szCs w:val="22"/>
                <w:lang w:val="en-DE" w:eastAsia="en-DE"/>
                <w14:ligatures w14:val="none"/>
              </w:rPr>
            </w:pPr>
            <w:r w:rsidRPr="00BA081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2"/>
                <w:szCs w:val="22"/>
                <w:lang w:val="en-DE" w:eastAsia="en-DE"/>
                <w14:ligatures w14:val="none"/>
              </w:rPr>
              <w:t>Prefrontal cortex subregions</w:t>
            </w:r>
          </w:p>
        </w:tc>
      </w:tr>
      <w:tr w:rsidR="00BA081C" w:rsidRPr="00BA081C" w14:paraId="4B114946" w14:textId="77777777">
        <w:trPr>
          <w:trHeight w:val="300"/>
        </w:trPr>
        <w:tc>
          <w:tcPr>
            <w:tcW w:w="1738" w:type="dxa"/>
            <w:tcBorders>
              <w:top w:val="single" w:sz="8" w:space="0" w:color="auto"/>
              <w:left w:val="nil"/>
              <w:bottom w:val="nil"/>
              <w:right w:val="single" w:sz="8" w:space="0" w:color="000000"/>
            </w:tcBorders>
            <w:noWrap/>
            <w:vAlign w:val="center"/>
            <w:hideMark/>
          </w:tcPr>
          <w:p w14:paraId="6E7857C6" w14:textId="77777777" w:rsidR="00BA081C" w:rsidRPr="00BA081C" w:rsidRDefault="00BA081C" w:rsidP="00BA08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:lang w:val="en-DE" w:eastAsia="en-DE"/>
                <w14:ligatures w14:val="none"/>
              </w:rPr>
            </w:pPr>
            <w:r w:rsidRPr="00BA081C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:lang w:eastAsia="en-DE"/>
                <w14:ligatures w14:val="none"/>
              </w:rPr>
              <w:t>PL</w:t>
            </w:r>
          </w:p>
        </w:tc>
        <w:tc>
          <w:tcPr>
            <w:tcW w:w="3063" w:type="dxa"/>
            <w:tcBorders>
              <w:top w:val="single" w:sz="8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19CC3B72" w14:textId="77777777" w:rsidR="00BA081C" w:rsidRPr="00BA081C" w:rsidRDefault="00BA081C" w:rsidP="00BA08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:lang w:val="en-DE" w:eastAsia="en-DE"/>
                <w14:ligatures w14:val="none"/>
              </w:rPr>
            </w:pPr>
            <w:r w:rsidRPr="00BA081C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:lang w:eastAsia="en-DE"/>
                <w14:ligatures w14:val="none"/>
              </w:rPr>
              <w:t>p = 0.865</w:t>
            </w:r>
          </w:p>
        </w:tc>
      </w:tr>
      <w:tr w:rsidR="00BA081C" w:rsidRPr="00BA081C" w14:paraId="7F42222B" w14:textId="77777777">
        <w:trPr>
          <w:trHeight w:val="300"/>
        </w:trPr>
        <w:tc>
          <w:tcPr>
            <w:tcW w:w="1738" w:type="dxa"/>
            <w:tcBorders>
              <w:top w:val="nil"/>
              <w:left w:val="nil"/>
              <w:bottom w:val="nil"/>
              <w:right w:val="single" w:sz="8" w:space="0" w:color="000000"/>
            </w:tcBorders>
            <w:noWrap/>
            <w:vAlign w:val="center"/>
            <w:hideMark/>
          </w:tcPr>
          <w:p w14:paraId="7134D97E" w14:textId="77777777" w:rsidR="00BA081C" w:rsidRPr="00BA081C" w:rsidRDefault="00BA081C" w:rsidP="00BA08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:lang w:val="en-DE" w:eastAsia="en-DE"/>
                <w14:ligatures w14:val="none"/>
              </w:rPr>
            </w:pPr>
            <w:r w:rsidRPr="00BA081C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:lang w:eastAsia="en-DE"/>
                <w14:ligatures w14:val="none"/>
              </w:rPr>
              <w:t>IL</w:t>
            </w:r>
          </w:p>
        </w:tc>
        <w:tc>
          <w:tcPr>
            <w:tcW w:w="3063" w:type="dxa"/>
            <w:noWrap/>
            <w:vAlign w:val="center"/>
            <w:hideMark/>
          </w:tcPr>
          <w:p w14:paraId="1388B987" w14:textId="77777777" w:rsidR="00BA081C" w:rsidRPr="00BA081C" w:rsidRDefault="00BA081C" w:rsidP="00BA08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:lang w:val="en-DE" w:eastAsia="en-DE"/>
                <w14:ligatures w14:val="none"/>
              </w:rPr>
            </w:pPr>
            <w:r w:rsidRPr="00BA081C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:lang w:eastAsia="en-DE"/>
                <w14:ligatures w14:val="none"/>
              </w:rPr>
              <w:t>p = 0.874</w:t>
            </w:r>
          </w:p>
        </w:tc>
      </w:tr>
      <w:tr w:rsidR="00BA081C" w:rsidRPr="00BA081C" w14:paraId="4579318C" w14:textId="77777777">
        <w:trPr>
          <w:trHeight w:val="315"/>
        </w:trPr>
        <w:tc>
          <w:tcPr>
            <w:tcW w:w="1738" w:type="dxa"/>
            <w:tcBorders>
              <w:top w:val="nil"/>
              <w:left w:val="nil"/>
              <w:bottom w:val="single" w:sz="8" w:space="0" w:color="auto"/>
              <w:right w:val="single" w:sz="8" w:space="0" w:color="000000"/>
            </w:tcBorders>
            <w:noWrap/>
            <w:vAlign w:val="center"/>
            <w:hideMark/>
          </w:tcPr>
          <w:p w14:paraId="2725B951" w14:textId="77777777" w:rsidR="00BA081C" w:rsidRPr="00BA081C" w:rsidRDefault="00BA081C" w:rsidP="00BA08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:lang w:val="en-DE" w:eastAsia="en-DE"/>
                <w14:ligatures w14:val="none"/>
              </w:rPr>
            </w:pPr>
            <w:r w:rsidRPr="00BA081C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:lang w:eastAsia="en-DE"/>
                <w14:ligatures w14:val="none"/>
              </w:rPr>
              <w:t>CG</w:t>
            </w:r>
          </w:p>
        </w:tc>
        <w:tc>
          <w:tcPr>
            <w:tcW w:w="3063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6D432F44" w14:textId="77777777" w:rsidR="00BA081C" w:rsidRPr="00BA081C" w:rsidRDefault="00BA081C" w:rsidP="00BA08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:lang w:val="en-DE" w:eastAsia="en-DE"/>
                <w14:ligatures w14:val="none"/>
              </w:rPr>
            </w:pPr>
            <w:r w:rsidRPr="00BA081C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:lang w:eastAsia="en-DE"/>
                <w14:ligatures w14:val="none"/>
              </w:rPr>
              <w:t>p = 0.240</w:t>
            </w:r>
          </w:p>
        </w:tc>
      </w:tr>
      <w:tr w:rsidR="00BA081C" w:rsidRPr="00BA081C" w14:paraId="11E78E90" w14:textId="77777777">
        <w:trPr>
          <w:trHeight w:val="315"/>
        </w:trPr>
        <w:tc>
          <w:tcPr>
            <w:tcW w:w="4801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556EACC9" w14:textId="77777777" w:rsidR="00BA081C" w:rsidRPr="00BA081C" w:rsidRDefault="00BA081C" w:rsidP="00BA08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2"/>
                <w:szCs w:val="22"/>
                <w:lang w:val="en-DE" w:eastAsia="en-DE"/>
                <w14:ligatures w14:val="none"/>
              </w:rPr>
            </w:pPr>
            <w:r w:rsidRPr="00BA081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2"/>
                <w:szCs w:val="22"/>
                <w:lang w:val="en-DE" w:eastAsia="en-DE"/>
                <w14:ligatures w14:val="none"/>
              </w:rPr>
              <w:t>Thalamic regions</w:t>
            </w:r>
          </w:p>
        </w:tc>
      </w:tr>
      <w:tr w:rsidR="00BA081C" w:rsidRPr="00BA081C" w14:paraId="0F91D973" w14:textId="77777777">
        <w:trPr>
          <w:trHeight w:val="300"/>
        </w:trPr>
        <w:tc>
          <w:tcPr>
            <w:tcW w:w="1738" w:type="dxa"/>
            <w:tcBorders>
              <w:top w:val="single" w:sz="8" w:space="0" w:color="auto"/>
              <w:left w:val="nil"/>
              <w:bottom w:val="nil"/>
              <w:right w:val="single" w:sz="8" w:space="0" w:color="000000"/>
            </w:tcBorders>
            <w:noWrap/>
            <w:vAlign w:val="center"/>
            <w:hideMark/>
          </w:tcPr>
          <w:p w14:paraId="7B54E13B" w14:textId="77777777" w:rsidR="00BA081C" w:rsidRPr="00BA081C" w:rsidRDefault="00BA081C" w:rsidP="00BA08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:lang w:val="en-DE" w:eastAsia="en-DE"/>
                <w14:ligatures w14:val="none"/>
              </w:rPr>
            </w:pPr>
            <w:r w:rsidRPr="00BA081C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:lang w:eastAsia="en-DE"/>
                <w14:ligatures w14:val="none"/>
              </w:rPr>
              <w:t>RE</w:t>
            </w:r>
          </w:p>
        </w:tc>
        <w:tc>
          <w:tcPr>
            <w:tcW w:w="3063" w:type="dxa"/>
            <w:tcBorders>
              <w:top w:val="single" w:sz="8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02519A1C" w14:textId="77777777" w:rsidR="00BA081C" w:rsidRPr="00BA081C" w:rsidRDefault="00BA081C" w:rsidP="00BA08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:lang w:val="en-DE" w:eastAsia="en-DE"/>
                <w14:ligatures w14:val="none"/>
              </w:rPr>
            </w:pPr>
            <w:r w:rsidRPr="00BA081C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:lang w:eastAsia="en-DE"/>
                <w14:ligatures w14:val="none"/>
              </w:rPr>
              <w:t>p = 0.919</w:t>
            </w:r>
          </w:p>
        </w:tc>
      </w:tr>
      <w:tr w:rsidR="00BA081C" w:rsidRPr="00BA081C" w14:paraId="6CEC1F01" w14:textId="77777777">
        <w:trPr>
          <w:trHeight w:val="315"/>
        </w:trPr>
        <w:tc>
          <w:tcPr>
            <w:tcW w:w="1738" w:type="dxa"/>
            <w:tcBorders>
              <w:top w:val="nil"/>
              <w:left w:val="nil"/>
              <w:bottom w:val="single" w:sz="8" w:space="0" w:color="auto"/>
              <w:right w:val="single" w:sz="8" w:space="0" w:color="000000"/>
            </w:tcBorders>
            <w:noWrap/>
            <w:vAlign w:val="center"/>
            <w:hideMark/>
          </w:tcPr>
          <w:p w14:paraId="694FC9DF" w14:textId="77777777" w:rsidR="00BA081C" w:rsidRPr="00BA081C" w:rsidRDefault="00BA081C" w:rsidP="00BA08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:lang w:val="en-DE" w:eastAsia="en-DE"/>
                <w14:ligatures w14:val="none"/>
              </w:rPr>
            </w:pPr>
            <w:r w:rsidRPr="00BA081C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:lang w:eastAsia="en-DE"/>
                <w14:ligatures w14:val="none"/>
              </w:rPr>
              <w:t>RTN</w:t>
            </w:r>
          </w:p>
        </w:tc>
        <w:tc>
          <w:tcPr>
            <w:tcW w:w="3063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35007097" w14:textId="77777777" w:rsidR="00BA081C" w:rsidRPr="00BA081C" w:rsidRDefault="00BA081C" w:rsidP="00BA08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:lang w:val="en-DE" w:eastAsia="en-DE"/>
                <w14:ligatures w14:val="none"/>
              </w:rPr>
            </w:pPr>
            <w:r w:rsidRPr="00BA081C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:lang w:eastAsia="en-DE"/>
                <w14:ligatures w14:val="none"/>
              </w:rPr>
              <w:t>p = 0.928</w:t>
            </w:r>
          </w:p>
        </w:tc>
      </w:tr>
      <w:tr w:rsidR="00BA081C" w:rsidRPr="00BA081C" w14:paraId="58ACF5D6" w14:textId="77777777">
        <w:trPr>
          <w:trHeight w:val="315"/>
        </w:trPr>
        <w:tc>
          <w:tcPr>
            <w:tcW w:w="4801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396E5483" w14:textId="77777777" w:rsidR="00BA081C" w:rsidRPr="00BA081C" w:rsidRDefault="00BA081C" w:rsidP="00BA08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2"/>
                <w:szCs w:val="22"/>
                <w:lang w:val="en-DE" w:eastAsia="en-DE"/>
                <w14:ligatures w14:val="none"/>
              </w:rPr>
            </w:pPr>
            <w:r w:rsidRPr="00BA081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2"/>
                <w:szCs w:val="22"/>
                <w:lang w:val="en-DE" w:eastAsia="en-DE"/>
                <w14:ligatures w14:val="none"/>
              </w:rPr>
              <w:t>Posterior cortex subregions</w:t>
            </w:r>
          </w:p>
        </w:tc>
      </w:tr>
      <w:tr w:rsidR="00BA081C" w:rsidRPr="00BA081C" w14:paraId="429E0EDF" w14:textId="77777777">
        <w:trPr>
          <w:trHeight w:val="300"/>
        </w:trPr>
        <w:tc>
          <w:tcPr>
            <w:tcW w:w="1738" w:type="dxa"/>
            <w:tcBorders>
              <w:top w:val="single" w:sz="8" w:space="0" w:color="auto"/>
              <w:left w:val="nil"/>
              <w:bottom w:val="nil"/>
              <w:right w:val="single" w:sz="8" w:space="0" w:color="000000"/>
            </w:tcBorders>
            <w:noWrap/>
            <w:vAlign w:val="center"/>
            <w:hideMark/>
          </w:tcPr>
          <w:p w14:paraId="7E60012F" w14:textId="77777777" w:rsidR="00BA081C" w:rsidRPr="00BA081C" w:rsidRDefault="00BA081C" w:rsidP="00BA08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:lang w:val="en-DE" w:eastAsia="en-DE"/>
                <w14:ligatures w14:val="none"/>
              </w:rPr>
            </w:pPr>
            <w:r w:rsidRPr="00BA081C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:lang w:eastAsia="en-DE"/>
                <w14:ligatures w14:val="none"/>
              </w:rPr>
              <w:t>LEC</w:t>
            </w:r>
          </w:p>
        </w:tc>
        <w:tc>
          <w:tcPr>
            <w:tcW w:w="3063" w:type="dxa"/>
            <w:tcBorders>
              <w:top w:val="single" w:sz="8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441A5E3C" w14:textId="77777777" w:rsidR="00BA081C" w:rsidRPr="00BA081C" w:rsidRDefault="00BA081C" w:rsidP="00BA08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:lang w:val="en-DE" w:eastAsia="en-DE"/>
                <w14:ligatures w14:val="none"/>
              </w:rPr>
            </w:pPr>
            <w:r w:rsidRPr="00BA081C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:lang w:eastAsia="en-DE"/>
                <w14:ligatures w14:val="none"/>
              </w:rPr>
              <w:t>p = 0.578</w:t>
            </w:r>
          </w:p>
        </w:tc>
      </w:tr>
      <w:tr w:rsidR="00BA081C" w:rsidRPr="00BA081C" w14:paraId="3953966C" w14:textId="77777777">
        <w:trPr>
          <w:trHeight w:val="300"/>
        </w:trPr>
        <w:tc>
          <w:tcPr>
            <w:tcW w:w="1738" w:type="dxa"/>
            <w:tcBorders>
              <w:top w:val="nil"/>
              <w:left w:val="nil"/>
              <w:bottom w:val="nil"/>
              <w:right w:val="single" w:sz="8" w:space="0" w:color="000000"/>
            </w:tcBorders>
            <w:noWrap/>
            <w:vAlign w:val="center"/>
            <w:hideMark/>
          </w:tcPr>
          <w:p w14:paraId="44AD4A24" w14:textId="77777777" w:rsidR="00BA081C" w:rsidRPr="00BA081C" w:rsidRDefault="00BA081C" w:rsidP="00BA08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:lang w:val="en-DE" w:eastAsia="en-DE"/>
                <w14:ligatures w14:val="none"/>
              </w:rPr>
            </w:pPr>
            <w:r w:rsidRPr="00BA081C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:lang w:eastAsia="en-DE"/>
                <w14:ligatures w14:val="none"/>
              </w:rPr>
              <w:t>PRH</w:t>
            </w:r>
          </w:p>
        </w:tc>
        <w:tc>
          <w:tcPr>
            <w:tcW w:w="3063" w:type="dxa"/>
            <w:noWrap/>
            <w:vAlign w:val="center"/>
            <w:hideMark/>
          </w:tcPr>
          <w:p w14:paraId="47022BB5" w14:textId="77777777" w:rsidR="00BA081C" w:rsidRPr="00BA081C" w:rsidRDefault="00BA081C" w:rsidP="00BA08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:lang w:val="en-DE" w:eastAsia="en-DE"/>
                <w14:ligatures w14:val="none"/>
              </w:rPr>
            </w:pPr>
            <w:r w:rsidRPr="00BA081C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:lang w:eastAsia="en-DE"/>
                <w14:ligatures w14:val="none"/>
              </w:rPr>
              <w:t>p = 0.878</w:t>
            </w:r>
          </w:p>
        </w:tc>
      </w:tr>
      <w:tr w:rsidR="00BA081C" w:rsidRPr="00BA081C" w14:paraId="49A8E0B0" w14:textId="77777777">
        <w:trPr>
          <w:trHeight w:val="300"/>
        </w:trPr>
        <w:tc>
          <w:tcPr>
            <w:tcW w:w="1738" w:type="dxa"/>
            <w:tcBorders>
              <w:top w:val="nil"/>
              <w:left w:val="nil"/>
              <w:bottom w:val="nil"/>
              <w:right w:val="single" w:sz="8" w:space="0" w:color="000000"/>
            </w:tcBorders>
            <w:noWrap/>
            <w:vAlign w:val="center"/>
            <w:hideMark/>
          </w:tcPr>
          <w:p w14:paraId="56BE74A4" w14:textId="77777777" w:rsidR="00BA081C" w:rsidRPr="00BA081C" w:rsidRDefault="00BA081C" w:rsidP="00BA08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:lang w:val="en-DE" w:eastAsia="en-DE"/>
                <w14:ligatures w14:val="none"/>
              </w:rPr>
            </w:pPr>
            <w:r w:rsidRPr="00BA081C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:lang w:eastAsia="en-DE"/>
                <w14:ligatures w14:val="none"/>
              </w:rPr>
              <w:t>RSG</w:t>
            </w:r>
          </w:p>
        </w:tc>
        <w:tc>
          <w:tcPr>
            <w:tcW w:w="3063" w:type="dxa"/>
            <w:noWrap/>
            <w:vAlign w:val="center"/>
            <w:hideMark/>
          </w:tcPr>
          <w:p w14:paraId="638D9563" w14:textId="77777777" w:rsidR="00BA081C" w:rsidRPr="00BA081C" w:rsidRDefault="00BA081C" w:rsidP="00BA08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:lang w:val="en-DE" w:eastAsia="en-DE"/>
                <w14:ligatures w14:val="none"/>
              </w:rPr>
            </w:pPr>
            <w:r w:rsidRPr="00BA081C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:lang w:eastAsia="en-DE"/>
                <w14:ligatures w14:val="none"/>
              </w:rPr>
              <w:t>p = 0.249</w:t>
            </w:r>
          </w:p>
        </w:tc>
      </w:tr>
      <w:tr w:rsidR="00BA081C" w:rsidRPr="00BA081C" w14:paraId="2696AAB0" w14:textId="77777777">
        <w:trPr>
          <w:trHeight w:val="300"/>
        </w:trPr>
        <w:tc>
          <w:tcPr>
            <w:tcW w:w="1738" w:type="dxa"/>
            <w:tcBorders>
              <w:top w:val="nil"/>
              <w:left w:val="nil"/>
              <w:bottom w:val="nil"/>
              <w:right w:val="single" w:sz="8" w:space="0" w:color="000000"/>
            </w:tcBorders>
            <w:noWrap/>
            <w:vAlign w:val="center"/>
            <w:hideMark/>
          </w:tcPr>
          <w:p w14:paraId="6EC0A517" w14:textId="77777777" w:rsidR="00BA081C" w:rsidRPr="00BA081C" w:rsidRDefault="00BA081C" w:rsidP="00BA08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:lang w:val="en-DE" w:eastAsia="en-DE"/>
                <w14:ligatures w14:val="none"/>
              </w:rPr>
            </w:pPr>
            <w:r w:rsidRPr="00BA081C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:lang w:eastAsia="en-DE"/>
                <w14:ligatures w14:val="none"/>
              </w:rPr>
              <w:t>RSD</w:t>
            </w:r>
          </w:p>
        </w:tc>
        <w:tc>
          <w:tcPr>
            <w:tcW w:w="3063" w:type="dxa"/>
            <w:noWrap/>
            <w:vAlign w:val="center"/>
            <w:hideMark/>
          </w:tcPr>
          <w:p w14:paraId="6F8A456F" w14:textId="77777777" w:rsidR="00BA081C" w:rsidRPr="00BA081C" w:rsidRDefault="00BA081C" w:rsidP="00BA08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:lang w:val="en-DE" w:eastAsia="en-DE"/>
                <w14:ligatures w14:val="none"/>
              </w:rPr>
            </w:pPr>
            <w:r w:rsidRPr="00BA081C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:lang w:eastAsia="en-DE"/>
                <w14:ligatures w14:val="none"/>
              </w:rPr>
              <w:t>p = 0.119</w:t>
            </w:r>
          </w:p>
        </w:tc>
      </w:tr>
      <w:tr w:rsidR="00BA081C" w:rsidRPr="00BA081C" w14:paraId="08BEA734" w14:textId="77777777">
        <w:trPr>
          <w:trHeight w:val="300"/>
        </w:trPr>
        <w:tc>
          <w:tcPr>
            <w:tcW w:w="1738" w:type="dxa"/>
            <w:tcBorders>
              <w:top w:val="nil"/>
              <w:left w:val="nil"/>
              <w:bottom w:val="nil"/>
              <w:right w:val="single" w:sz="8" w:space="0" w:color="000000"/>
            </w:tcBorders>
            <w:noWrap/>
            <w:vAlign w:val="center"/>
            <w:hideMark/>
          </w:tcPr>
          <w:p w14:paraId="7D1EE30C" w14:textId="77777777" w:rsidR="00BA081C" w:rsidRPr="00BA081C" w:rsidRDefault="00BA081C" w:rsidP="00BA08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:lang w:val="en-DE" w:eastAsia="en-DE"/>
                <w14:ligatures w14:val="none"/>
              </w:rPr>
            </w:pPr>
            <w:r w:rsidRPr="00BA081C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:lang w:eastAsia="en-DE"/>
                <w14:ligatures w14:val="none"/>
              </w:rPr>
              <w:t>PAR</w:t>
            </w:r>
          </w:p>
        </w:tc>
        <w:tc>
          <w:tcPr>
            <w:tcW w:w="3063" w:type="dxa"/>
            <w:noWrap/>
            <w:vAlign w:val="center"/>
            <w:hideMark/>
          </w:tcPr>
          <w:p w14:paraId="24F93DA5" w14:textId="77777777" w:rsidR="00BA081C" w:rsidRPr="00BA081C" w:rsidRDefault="00BA081C" w:rsidP="00BA08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:lang w:val="en-DE" w:eastAsia="en-DE"/>
                <w14:ligatures w14:val="none"/>
              </w:rPr>
            </w:pPr>
            <w:r w:rsidRPr="00BA081C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:lang w:eastAsia="en-DE"/>
                <w14:ligatures w14:val="none"/>
              </w:rPr>
              <w:t>p = 0.102</w:t>
            </w:r>
          </w:p>
        </w:tc>
      </w:tr>
    </w:tbl>
    <w:p w14:paraId="2B473879" w14:textId="15213B94" w:rsidR="00A22BAE" w:rsidRPr="00C749A3" w:rsidRDefault="00A22BAE" w:rsidP="00BA081C">
      <w:pPr>
        <w:spacing w:line="276" w:lineRule="auto"/>
        <w:jc w:val="center"/>
        <w:rPr>
          <w:rFonts w:ascii="Times New Roman" w:hAnsi="Times New Roman" w:cs="Times New Roman"/>
          <w:b/>
          <w:vertAlign w:val="superscript"/>
          <w:lang w:val="en-US"/>
        </w:rPr>
      </w:pPr>
    </w:p>
    <w:sectPr w:rsidR="00A22BAE" w:rsidRPr="00C749A3" w:rsidSect="00C749A3">
      <w:foot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3B16CAF" w14:textId="77777777" w:rsidR="002E1ACC" w:rsidRDefault="002E1ACC" w:rsidP="00C37E22">
      <w:pPr>
        <w:spacing w:after="0" w:line="240" w:lineRule="auto"/>
      </w:pPr>
      <w:r>
        <w:separator/>
      </w:r>
    </w:p>
  </w:endnote>
  <w:endnote w:type="continuationSeparator" w:id="0">
    <w:p w14:paraId="374DBF2E" w14:textId="77777777" w:rsidR="002E1ACC" w:rsidRDefault="002E1ACC" w:rsidP="00C37E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71824061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04E5F6B" w14:textId="0804890E" w:rsidR="00C37E22" w:rsidRDefault="00C37E2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7CDC23C" w14:textId="77777777" w:rsidR="00C37E22" w:rsidRDefault="00C37E2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4C5DDE8" w14:textId="77777777" w:rsidR="002E1ACC" w:rsidRDefault="002E1ACC" w:rsidP="00C37E22">
      <w:pPr>
        <w:spacing w:after="0" w:line="240" w:lineRule="auto"/>
      </w:pPr>
      <w:r>
        <w:separator/>
      </w:r>
    </w:p>
  </w:footnote>
  <w:footnote w:type="continuationSeparator" w:id="0">
    <w:p w14:paraId="73A2FE70" w14:textId="77777777" w:rsidR="002E1ACC" w:rsidRDefault="002E1ACC" w:rsidP="00C37E2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747D84"/>
    <w:multiLevelType w:val="hybridMultilevel"/>
    <w:tmpl w:val="60262342"/>
    <w:lvl w:ilvl="0" w:tplc="D8421D38">
      <w:start w:val="3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AF1D8A"/>
    <w:multiLevelType w:val="multilevel"/>
    <w:tmpl w:val="C3201B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D6149B6"/>
    <w:multiLevelType w:val="hybridMultilevel"/>
    <w:tmpl w:val="276820B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E8749DF"/>
    <w:multiLevelType w:val="multilevel"/>
    <w:tmpl w:val="DA741B2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  <w:b/>
        <w:bCs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num w:numId="1" w16cid:durableId="2007433581">
    <w:abstractNumId w:val="0"/>
  </w:num>
  <w:num w:numId="2" w16cid:durableId="1111585050">
    <w:abstractNumId w:val="2"/>
  </w:num>
  <w:num w:numId="3" w16cid:durableId="1880507062">
    <w:abstractNumId w:val="1"/>
  </w:num>
  <w:num w:numId="4" w16cid:durableId="120679139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Q0MzMyNjcyMTO2tDRW0lEKTi0uzszPAykwNKgFACOHn3EtAAAA"/>
  </w:docVars>
  <w:rsids>
    <w:rsidRoot w:val="009A6D07"/>
    <w:rsid w:val="00003FDA"/>
    <w:rsid w:val="000040C9"/>
    <w:rsid w:val="00004C71"/>
    <w:rsid w:val="00005ECB"/>
    <w:rsid w:val="0000686E"/>
    <w:rsid w:val="00007225"/>
    <w:rsid w:val="00007E67"/>
    <w:rsid w:val="000101AD"/>
    <w:rsid w:val="00010AA6"/>
    <w:rsid w:val="00011117"/>
    <w:rsid w:val="00011BB6"/>
    <w:rsid w:val="00013135"/>
    <w:rsid w:val="00013683"/>
    <w:rsid w:val="00013B2F"/>
    <w:rsid w:val="0001620A"/>
    <w:rsid w:val="00017BFF"/>
    <w:rsid w:val="0002004F"/>
    <w:rsid w:val="000201B2"/>
    <w:rsid w:val="000203E9"/>
    <w:rsid w:val="000226D8"/>
    <w:rsid w:val="000230B2"/>
    <w:rsid w:val="00024A29"/>
    <w:rsid w:val="00024F70"/>
    <w:rsid w:val="00030010"/>
    <w:rsid w:val="0003071C"/>
    <w:rsid w:val="0003166D"/>
    <w:rsid w:val="00032DEA"/>
    <w:rsid w:val="00033E26"/>
    <w:rsid w:val="00034BB6"/>
    <w:rsid w:val="00034DB7"/>
    <w:rsid w:val="000369A7"/>
    <w:rsid w:val="00041992"/>
    <w:rsid w:val="000447B3"/>
    <w:rsid w:val="00045796"/>
    <w:rsid w:val="00046007"/>
    <w:rsid w:val="000469B5"/>
    <w:rsid w:val="0004730E"/>
    <w:rsid w:val="000501F3"/>
    <w:rsid w:val="00050B37"/>
    <w:rsid w:val="00051265"/>
    <w:rsid w:val="00053A64"/>
    <w:rsid w:val="0005548E"/>
    <w:rsid w:val="00055D5B"/>
    <w:rsid w:val="0005692D"/>
    <w:rsid w:val="00056F00"/>
    <w:rsid w:val="00062C2E"/>
    <w:rsid w:val="00063368"/>
    <w:rsid w:val="00063401"/>
    <w:rsid w:val="000636DE"/>
    <w:rsid w:val="00063B62"/>
    <w:rsid w:val="00063F30"/>
    <w:rsid w:val="000660B9"/>
    <w:rsid w:val="00067B35"/>
    <w:rsid w:val="000707B9"/>
    <w:rsid w:val="00070AFD"/>
    <w:rsid w:val="00070D29"/>
    <w:rsid w:val="00070E54"/>
    <w:rsid w:val="00071779"/>
    <w:rsid w:val="00071D2D"/>
    <w:rsid w:val="00072CA7"/>
    <w:rsid w:val="00073CFA"/>
    <w:rsid w:val="00074589"/>
    <w:rsid w:val="00074FA4"/>
    <w:rsid w:val="00075BF5"/>
    <w:rsid w:val="00076648"/>
    <w:rsid w:val="0007707B"/>
    <w:rsid w:val="00080608"/>
    <w:rsid w:val="000810DA"/>
    <w:rsid w:val="0008508E"/>
    <w:rsid w:val="00085B72"/>
    <w:rsid w:val="00086848"/>
    <w:rsid w:val="00086DA2"/>
    <w:rsid w:val="00086E6E"/>
    <w:rsid w:val="0008789F"/>
    <w:rsid w:val="000908C9"/>
    <w:rsid w:val="00092183"/>
    <w:rsid w:val="00093C56"/>
    <w:rsid w:val="00094B50"/>
    <w:rsid w:val="00094D62"/>
    <w:rsid w:val="00095C5E"/>
    <w:rsid w:val="00097A18"/>
    <w:rsid w:val="000A0F83"/>
    <w:rsid w:val="000A4566"/>
    <w:rsid w:val="000A5488"/>
    <w:rsid w:val="000A693B"/>
    <w:rsid w:val="000A78EB"/>
    <w:rsid w:val="000A7F91"/>
    <w:rsid w:val="000B0BA9"/>
    <w:rsid w:val="000B0D51"/>
    <w:rsid w:val="000B284F"/>
    <w:rsid w:val="000B3940"/>
    <w:rsid w:val="000B3F85"/>
    <w:rsid w:val="000B45DD"/>
    <w:rsid w:val="000B4B7B"/>
    <w:rsid w:val="000B5CF5"/>
    <w:rsid w:val="000B7551"/>
    <w:rsid w:val="000C0083"/>
    <w:rsid w:val="000C3398"/>
    <w:rsid w:val="000C3660"/>
    <w:rsid w:val="000C3DAB"/>
    <w:rsid w:val="000C4008"/>
    <w:rsid w:val="000C5B0C"/>
    <w:rsid w:val="000D1F6F"/>
    <w:rsid w:val="000D22C6"/>
    <w:rsid w:val="000D234D"/>
    <w:rsid w:val="000D3D89"/>
    <w:rsid w:val="000D6D0D"/>
    <w:rsid w:val="000D773E"/>
    <w:rsid w:val="000D79BA"/>
    <w:rsid w:val="000E3283"/>
    <w:rsid w:val="000E34BE"/>
    <w:rsid w:val="000E377A"/>
    <w:rsid w:val="000E432E"/>
    <w:rsid w:val="000E5C46"/>
    <w:rsid w:val="000E5E65"/>
    <w:rsid w:val="000E628E"/>
    <w:rsid w:val="000E68DA"/>
    <w:rsid w:val="000E73FA"/>
    <w:rsid w:val="000E7F32"/>
    <w:rsid w:val="000F005F"/>
    <w:rsid w:val="000F0E58"/>
    <w:rsid w:val="000F1DCB"/>
    <w:rsid w:val="000F2207"/>
    <w:rsid w:val="000F6960"/>
    <w:rsid w:val="00104D1B"/>
    <w:rsid w:val="001056D6"/>
    <w:rsid w:val="001065F0"/>
    <w:rsid w:val="00110C9B"/>
    <w:rsid w:val="00111997"/>
    <w:rsid w:val="00111BD1"/>
    <w:rsid w:val="00111C5B"/>
    <w:rsid w:val="00113688"/>
    <w:rsid w:val="001140AF"/>
    <w:rsid w:val="001143FD"/>
    <w:rsid w:val="0011549E"/>
    <w:rsid w:val="00116DB7"/>
    <w:rsid w:val="0011743C"/>
    <w:rsid w:val="00117AD3"/>
    <w:rsid w:val="00122B4A"/>
    <w:rsid w:val="0012659C"/>
    <w:rsid w:val="0012676D"/>
    <w:rsid w:val="00130182"/>
    <w:rsid w:val="00130A15"/>
    <w:rsid w:val="00132F71"/>
    <w:rsid w:val="0013509F"/>
    <w:rsid w:val="0013514E"/>
    <w:rsid w:val="001352AA"/>
    <w:rsid w:val="001440CE"/>
    <w:rsid w:val="0014450E"/>
    <w:rsid w:val="0014503F"/>
    <w:rsid w:val="00146E8C"/>
    <w:rsid w:val="00147028"/>
    <w:rsid w:val="0014726B"/>
    <w:rsid w:val="00147524"/>
    <w:rsid w:val="0014759C"/>
    <w:rsid w:val="001501F5"/>
    <w:rsid w:val="001526C9"/>
    <w:rsid w:val="001526DD"/>
    <w:rsid w:val="00152C2C"/>
    <w:rsid w:val="00154584"/>
    <w:rsid w:val="001556D3"/>
    <w:rsid w:val="00156E43"/>
    <w:rsid w:val="00156E49"/>
    <w:rsid w:val="0015726A"/>
    <w:rsid w:val="00162631"/>
    <w:rsid w:val="00162BFA"/>
    <w:rsid w:val="00165046"/>
    <w:rsid w:val="0016715E"/>
    <w:rsid w:val="00170CBA"/>
    <w:rsid w:val="00170DF7"/>
    <w:rsid w:val="00172037"/>
    <w:rsid w:val="00172228"/>
    <w:rsid w:val="00172949"/>
    <w:rsid w:val="00172A3E"/>
    <w:rsid w:val="00174655"/>
    <w:rsid w:val="00175054"/>
    <w:rsid w:val="00176E31"/>
    <w:rsid w:val="00180081"/>
    <w:rsid w:val="001815E1"/>
    <w:rsid w:val="0018194E"/>
    <w:rsid w:val="0018243B"/>
    <w:rsid w:val="001828A9"/>
    <w:rsid w:val="00182EEB"/>
    <w:rsid w:val="00183B4F"/>
    <w:rsid w:val="00187B89"/>
    <w:rsid w:val="0019079B"/>
    <w:rsid w:val="00191828"/>
    <w:rsid w:val="0019330F"/>
    <w:rsid w:val="001942AF"/>
    <w:rsid w:val="001954FA"/>
    <w:rsid w:val="00196FCB"/>
    <w:rsid w:val="0019715F"/>
    <w:rsid w:val="001A047A"/>
    <w:rsid w:val="001A165B"/>
    <w:rsid w:val="001A1EA3"/>
    <w:rsid w:val="001A2047"/>
    <w:rsid w:val="001A31EB"/>
    <w:rsid w:val="001A422D"/>
    <w:rsid w:val="001A422E"/>
    <w:rsid w:val="001A453F"/>
    <w:rsid w:val="001A7F1E"/>
    <w:rsid w:val="001B07F1"/>
    <w:rsid w:val="001B0BCF"/>
    <w:rsid w:val="001B1500"/>
    <w:rsid w:val="001B1767"/>
    <w:rsid w:val="001B17C6"/>
    <w:rsid w:val="001B24FC"/>
    <w:rsid w:val="001B2EF8"/>
    <w:rsid w:val="001B3AD8"/>
    <w:rsid w:val="001B3D23"/>
    <w:rsid w:val="001B3EC4"/>
    <w:rsid w:val="001B43E3"/>
    <w:rsid w:val="001B4515"/>
    <w:rsid w:val="001B63C4"/>
    <w:rsid w:val="001B67B5"/>
    <w:rsid w:val="001B6A02"/>
    <w:rsid w:val="001B772B"/>
    <w:rsid w:val="001C2068"/>
    <w:rsid w:val="001C2BF9"/>
    <w:rsid w:val="001C46C6"/>
    <w:rsid w:val="001C593F"/>
    <w:rsid w:val="001C66D6"/>
    <w:rsid w:val="001C775D"/>
    <w:rsid w:val="001D0460"/>
    <w:rsid w:val="001D1042"/>
    <w:rsid w:val="001D2A53"/>
    <w:rsid w:val="001D322E"/>
    <w:rsid w:val="001D45C0"/>
    <w:rsid w:val="001D6C6B"/>
    <w:rsid w:val="001E1E00"/>
    <w:rsid w:val="001E2CBE"/>
    <w:rsid w:val="001E2EF0"/>
    <w:rsid w:val="001E4292"/>
    <w:rsid w:val="001E462B"/>
    <w:rsid w:val="001E51B8"/>
    <w:rsid w:val="001E60DC"/>
    <w:rsid w:val="001E70B3"/>
    <w:rsid w:val="001E7C1C"/>
    <w:rsid w:val="001F0505"/>
    <w:rsid w:val="001F2E6A"/>
    <w:rsid w:val="001F3907"/>
    <w:rsid w:val="001F45FA"/>
    <w:rsid w:val="001F5035"/>
    <w:rsid w:val="00200ED2"/>
    <w:rsid w:val="00201098"/>
    <w:rsid w:val="00201626"/>
    <w:rsid w:val="00202E26"/>
    <w:rsid w:val="00206800"/>
    <w:rsid w:val="00206986"/>
    <w:rsid w:val="002101F5"/>
    <w:rsid w:val="002102C7"/>
    <w:rsid w:val="0021219C"/>
    <w:rsid w:val="00213DF5"/>
    <w:rsid w:val="00213E7A"/>
    <w:rsid w:val="00213EC9"/>
    <w:rsid w:val="002145B3"/>
    <w:rsid w:val="00215491"/>
    <w:rsid w:val="00216A0F"/>
    <w:rsid w:val="00216CEF"/>
    <w:rsid w:val="00221890"/>
    <w:rsid w:val="00221BB9"/>
    <w:rsid w:val="00222D0C"/>
    <w:rsid w:val="0022341A"/>
    <w:rsid w:val="00223850"/>
    <w:rsid w:val="00224256"/>
    <w:rsid w:val="0022536E"/>
    <w:rsid w:val="00225D89"/>
    <w:rsid w:val="002260E8"/>
    <w:rsid w:val="00226863"/>
    <w:rsid w:val="00226D6C"/>
    <w:rsid w:val="00227DA5"/>
    <w:rsid w:val="0023336D"/>
    <w:rsid w:val="00235247"/>
    <w:rsid w:val="00235B22"/>
    <w:rsid w:val="0023740E"/>
    <w:rsid w:val="00240C9D"/>
    <w:rsid w:val="00240D1B"/>
    <w:rsid w:val="00240E6E"/>
    <w:rsid w:val="00241266"/>
    <w:rsid w:val="00242A4F"/>
    <w:rsid w:val="00244F84"/>
    <w:rsid w:val="00245989"/>
    <w:rsid w:val="002466FD"/>
    <w:rsid w:val="002479BF"/>
    <w:rsid w:val="00247D94"/>
    <w:rsid w:val="0025063A"/>
    <w:rsid w:val="00250871"/>
    <w:rsid w:val="002509C6"/>
    <w:rsid w:val="00250D0C"/>
    <w:rsid w:val="00250DC7"/>
    <w:rsid w:val="0025262C"/>
    <w:rsid w:val="00255FAE"/>
    <w:rsid w:val="0026038D"/>
    <w:rsid w:val="00260AB1"/>
    <w:rsid w:val="0026371D"/>
    <w:rsid w:val="00264D03"/>
    <w:rsid w:val="00264F51"/>
    <w:rsid w:val="0027028C"/>
    <w:rsid w:val="00270813"/>
    <w:rsid w:val="00270C58"/>
    <w:rsid w:val="00270F1C"/>
    <w:rsid w:val="0027160C"/>
    <w:rsid w:val="00271C97"/>
    <w:rsid w:val="00272203"/>
    <w:rsid w:val="00272530"/>
    <w:rsid w:val="002726B1"/>
    <w:rsid w:val="0027311B"/>
    <w:rsid w:val="002740B0"/>
    <w:rsid w:val="00275EAA"/>
    <w:rsid w:val="0027672D"/>
    <w:rsid w:val="00277604"/>
    <w:rsid w:val="00277D6C"/>
    <w:rsid w:val="00277E46"/>
    <w:rsid w:val="00280789"/>
    <w:rsid w:val="00282B87"/>
    <w:rsid w:val="00282C4B"/>
    <w:rsid w:val="002876B4"/>
    <w:rsid w:val="002903EB"/>
    <w:rsid w:val="002913D2"/>
    <w:rsid w:val="0029524A"/>
    <w:rsid w:val="002956BF"/>
    <w:rsid w:val="00296CCE"/>
    <w:rsid w:val="00296CF0"/>
    <w:rsid w:val="00296D17"/>
    <w:rsid w:val="00297635"/>
    <w:rsid w:val="002A04ED"/>
    <w:rsid w:val="002A0CA8"/>
    <w:rsid w:val="002A162B"/>
    <w:rsid w:val="002A2389"/>
    <w:rsid w:val="002A3ABF"/>
    <w:rsid w:val="002A42E3"/>
    <w:rsid w:val="002B0DE6"/>
    <w:rsid w:val="002B1B75"/>
    <w:rsid w:val="002B27B3"/>
    <w:rsid w:val="002B2944"/>
    <w:rsid w:val="002B2D16"/>
    <w:rsid w:val="002B4DC0"/>
    <w:rsid w:val="002B6D44"/>
    <w:rsid w:val="002B7772"/>
    <w:rsid w:val="002C1F77"/>
    <w:rsid w:val="002C2DDC"/>
    <w:rsid w:val="002C2FEF"/>
    <w:rsid w:val="002C4385"/>
    <w:rsid w:val="002C4E25"/>
    <w:rsid w:val="002C60AF"/>
    <w:rsid w:val="002C6427"/>
    <w:rsid w:val="002C7167"/>
    <w:rsid w:val="002C78EE"/>
    <w:rsid w:val="002D42B8"/>
    <w:rsid w:val="002D5A65"/>
    <w:rsid w:val="002D6FB8"/>
    <w:rsid w:val="002E038A"/>
    <w:rsid w:val="002E07B1"/>
    <w:rsid w:val="002E121C"/>
    <w:rsid w:val="002E1ACC"/>
    <w:rsid w:val="002E26BA"/>
    <w:rsid w:val="002E4CBF"/>
    <w:rsid w:val="002E5601"/>
    <w:rsid w:val="002E5DDC"/>
    <w:rsid w:val="002E69F8"/>
    <w:rsid w:val="002E6F84"/>
    <w:rsid w:val="002E70A2"/>
    <w:rsid w:val="002E7C20"/>
    <w:rsid w:val="002F0802"/>
    <w:rsid w:val="002F3E29"/>
    <w:rsid w:val="002F3FA7"/>
    <w:rsid w:val="00303FAE"/>
    <w:rsid w:val="00304257"/>
    <w:rsid w:val="0030606B"/>
    <w:rsid w:val="0031273F"/>
    <w:rsid w:val="00312D20"/>
    <w:rsid w:val="00313058"/>
    <w:rsid w:val="00313191"/>
    <w:rsid w:val="003144D6"/>
    <w:rsid w:val="0031704E"/>
    <w:rsid w:val="0032562A"/>
    <w:rsid w:val="0032581A"/>
    <w:rsid w:val="00326A0A"/>
    <w:rsid w:val="00326B60"/>
    <w:rsid w:val="00327735"/>
    <w:rsid w:val="00330E10"/>
    <w:rsid w:val="003318EF"/>
    <w:rsid w:val="00331FBA"/>
    <w:rsid w:val="003329BA"/>
    <w:rsid w:val="003337BB"/>
    <w:rsid w:val="00334744"/>
    <w:rsid w:val="00334DFF"/>
    <w:rsid w:val="00335D4E"/>
    <w:rsid w:val="0033665B"/>
    <w:rsid w:val="00336687"/>
    <w:rsid w:val="0033716A"/>
    <w:rsid w:val="003377D0"/>
    <w:rsid w:val="00342D13"/>
    <w:rsid w:val="00343C57"/>
    <w:rsid w:val="00344BA9"/>
    <w:rsid w:val="003458DF"/>
    <w:rsid w:val="00346CD6"/>
    <w:rsid w:val="00347B1B"/>
    <w:rsid w:val="00352DE9"/>
    <w:rsid w:val="0035448B"/>
    <w:rsid w:val="003618D2"/>
    <w:rsid w:val="003631BB"/>
    <w:rsid w:val="003672B4"/>
    <w:rsid w:val="003677E5"/>
    <w:rsid w:val="00370B48"/>
    <w:rsid w:val="003743C4"/>
    <w:rsid w:val="00374712"/>
    <w:rsid w:val="0037586A"/>
    <w:rsid w:val="00375C19"/>
    <w:rsid w:val="003775E9"/>
    <w:rsid w:val="0038537E"/>
    <w:rsid w:val="00387C2E"/>
    <w:rsid w:val="003937F8"/>
    <w:rsid w:val="00393DAF"/>
    <w:rsid w:val="00394486"/>
    <w:rsid w:val="003946C4"/>
    <w:rsid w:val="00394B7A"/>
    <w:rsid w:val="00395336"/>
    <w:rsid w:val="00395C6F"/>
    <w:rsid w:val="00396029"/>
    <w:rsid w:val="00397E30"/>
    <w:rsid w:val="00397FA2"/>
    <w:rsid w:val="003A00DF"/>
    <w:rsid w:val="003A04A3"/>
    <w:rsid w:val="003A04D4"/>
    <w:rsid w:val="003A07FB"/>
    <w:rsid w:val="003A1FD6"/>
    <w:rsid w:val="003A3EFB"/>
    <w:rsid w:val="003A54F4"/>
    <w:rsid w:val="003A64E0"/>
    <w:rsid w:val="003A7A56"/>
    <w:rsid w:val="003B0D00"/>
    <w:rsid w:val="003B395D"/>
    <w:rsid w:val="003B3E34"/>
    <w:rsid w:val="003B3EFD"/>
    <w:rsid w:val="003B4A7C"/>
    <w:rsid w:val="003B4CB7"/>
    <w:rsid w:val="003B58F6"/>
    <w:rsid w:val="003B59AB"/>
    <w:rsid w:val="003C28AF"/>
    <w:rsid w:val="003C3368"/>
    <w:rsid w:val="003C764C"/>
    <w:rsid w:val="003D004C"/>
    <w:rsid w:val="003D131A"/>
    <w:rsid w:val="003D16CB"/>
    <w:rsid w:val="003D1A7A"/>
    <w:rsid w:val="003D20E5"/>
    <w:rsid w:val="003D40A5"/>
    <w:rsid w:val="003D443C"/>
    <w:rsid w:val="003D554F"/>
    <w:rsid w:val="003D5E07"/>
    <w:rsid w:val="003D74C5"/>
    <w:rsid w:val="003E13CA"/>
    <w:rsid w:val="003E2AF1"/>
    <w:rsid w:val="003E47CF"/>
    <w:rsid w:val="003E4CFB"/>
    <w:rsid w:val="003E5EC6"/>
    <w:rsid w:val="003E7875"/>
    <w:rsid w:val="003F1310"/>
    <w:rsid w:val="003F158E"/>
    <w:rsid w:val="003F21BB"/>
    <w:rsid w:val="003F270E"/>
    <w:rsid w:val="003F5E88"/>
    <w:rsid w:val="003F6EBB"/>
    <w:rsid w:val="004008C4"/>
    <w:rsid w:val="00401D4A"/>
    <w:rsid w:val="0040301F"/>
    <w:rsid w:val="00405516"/>
    <w:rsid w:val="00406EB4"/>
    <w:rsid w:val="00411EDB"/>
    <w:rsid w:val="0041297B"/>
    <w:rsid w:val="00413666"/>
    <w:rsid w:val="00413A5C"/>
    <w:rsid w:val="00414103"/>
    <w:rsid w:val="00414477"/>
    <w:rsid w:val="004233B7"/>
    <w:rsid w:val="00423CC1"/>
    <w:rsid w:val="0042448E"/>
    <w:rsid w:val="00424C6B"/>
    <w:rsid w:val="004275B2"/>
    <w:rsid w:val="004277D9"/>
    <w:rsid w:val="00430773"/>
    <w:rsid w:val="00430E85"/>
    <w:rsid w:val="00431FD5"/>
    <w:rsid w:val="004322A6"/>
    <w:rsid w:val="00432533"/>
    <w:rsid w:val="0043367E"/>
    <w:rsid w:val="004344B7"/>
    <w:rsid w:val="00435086"/>
    <w:rsid w:val="0043647B"/>
    <w:rsid w:val="00436B85"/>
    <w:rsid w:val="00440752"/>
    <w:rsid w:val="00441431"/>
    <w:rsid w:val="00442770"/>
    <w:rsid w:val="00444AAF"/>
    <w:rsid w:val="00444AFD"/>
    <w:rsid w:val="0044649B"/>
    <w:rsid w:val="00446A92"/>
    <w:rsid w:val="00447CB4"/>
    <w:rsid w:val="00451552"/>
    <w:rsid w:val="0045360B"/>
    <w:rsid w:val="00453917"/>
    <w:rsid w:val="00454978"/>
    <w:rsid w:val="00456181"/>
    <w:rsid w:val="004619AC"/>
    <w:rsid w:val="004630FC"/>
    <w:rsid w:val="00463A2B"/>
    <w:rsid w:val="004657E3"/>
    <w:rsid w:val="00465BE3"/>
    <w:rsid w:val="00467013"/>
    <w:rsid w:val="0046742C"/>
    <w:rsid w:val="00470899"/>
    <w:rsid w:val="00471092"/>
    <w:rsid w:val="0047490E"/>
    <w:rsid w:val="00474AF5"/>
    <w:rsid w:val="00475052"/>
    <w:rsid w:val="00475E66"/>
    <w:rsid w:val="0048061F"/>
    <w:rsid w:val="00481B81"/>
    <w:rsid w:val="00481E0E"/>
    <w:rsid w:val="00482B69"/>
    <w:rsid w:val="004832DB"/>
    <w:rsid w:val="00483421"/>
    <w:rsid w:val="00483541"/>
    <w:rsid w:val="00484C20"/>
    <w:rsid w:val="0048501E"/>
    <w:rsid w:val="0049228D"/>
    <w:rsid w:val="00493032"/>
    <w:rsid w:val="0049350B"/>
    <w:rsid w:val="00495845"/>
    <w:rsid w:val="004A088C"/>
    <w:rsid w:val="004A220F"/>
    <w:rsid w:val="004A375C"/>
    <w:rsid w:val="004A5217"/>
    <w:rsid w:val="004A5CF0"/>
    <w:rsid w:val="004A624D"/>
    <w:rsid w:val="004A6F5F"/>
    <w:rsid w:val="004A772F"/>
    <w:rsid w:val="004A7C70"/>
    <w:rsid w:val="004B25C0"/>
    <w:rsid w:val="004B2A37"/>
    <w:rsid w:val="004B30D7"/>
    <w:rsid w:val="004B3502"/>
    <w:rsid w:val="004B4205"/>
    <w:rsid w:val="004B43FE"/>
    <w:rsid w:val="004B4F9D"/>
    <w:rsid w:val="004B5EB0"/>
    <w:rsid w:val="004C0077"/>
    <w:rsid w:val="004C01C4"/>
    <w:rsid w:val="004C1849"/>
    <w:rsid w:val="004C2DB4"/>
    <w:rsid w:val="004C42B7"/>
    <w:rsid w:val="004C5185"/>
    <w:rsid w:val="004C59B2"/>
    <w:rsid w:val="004D03AD"/>
    <w:rsid w:val="004D07DF"/>
    <w:rsid w:val="004D1236"/>
    <w:rsid w:val="004D16C6"/>
    <w:rsid w:val="004D193E"/>
    <w:rsid w:val="004D20FA"/>
    <w:rsid w:val="004D4945"/>
    <w:rsid w:val="004D5143"/>
    <w:rsid w:val="004D59BB"/>
    <w:rsid w:val="004D69AF"/>
    <w:rsid w:val="004E01B7"/>
    <w:rsid w:val="004E136C"/>
    <w:rsid w:val="004E41F9"/>
    <w:rsid w:val="004E5978"/>
    <w:rsid w:val="004E7DA0"/>
    <w:rsid w:val="004F3A54"/>
    <w:rsid w:val="004F4C44"/>
    <w:rsid w:val="004F6942"/>
    <w:rsid w:val="004F731C"/>
    <w:rsid w:val="004F7E0D"/>
    <w:rsid w:val="005011F1"/>
    <w:rsid w:val="005019BB"/>
    <w:rsid w:val="00501A69"/>
    <w:rsid w:val="00501E6D"/>
    <w:rsid w:val="00502FAD"/>
    <w:rsid w:val="00506931"/>
    <w:rsid w:val="0050724C"/>
    <w:rsid w:val="0050787C"/>
    <w:rsid w:val="0050797F"/>
    <w:rsid w:val="00511586"/>
    <w:rsid w:val="005135D7"/>
    <w:rsid w:val="00513DAA"/>
    <w:rsid w:val="00514763"/>
    <w:rsid w:val="00514C80"/>
    <w:rsid w:val="00515361"/>
    <w:rsid w:val="00515389"/>
    <w:rsid w:val="005168E7"/>
    <w:rsid w:val="00516D0D"/>
    <w:rsid w:val="00517427"/>
    <w:rsid w:val="00520836"/>
    <w:rsid w:val="005218FC"/>
    <w:rsid w:val="0052238A"/>
    <w:rsid w:val="00522F52"/>
    <w:rsid w:val="00522F62"/>
    <w:rsid w:val="00523C33"/>
    <w:rsid w:val="0052438C"/>
    <w:rsid w:val="00525948"/>
    <w:rsid w:val="00526058"/>
    <w:rsid w:val="005267A8"/>
    <w:rsid w:val="00526FF6"/>
    <w:rsid w:val="00527690"/>
    <w:rsid w:val="005304EA"/>
    <w:rsid w:val="00530CC0"/>
    <w:rsid w:val="005318E9"/>
    <w:rsid w:val="00531E1C"/>
    <w:rsid w:val="00531EAD"/>
    <w:rsid w:val="00532361"/>
    <w:rsid w:val="00533034"/>
    <w:rsid w:val="005358FE"/>
    <w:rsid w:val="0053712F"/>
    <w:rsid w:val="00540B3F"/>
    <w:rsid w:val="0054259D"/>
    <w:rsid w:val="00545A8F"/>
    <w:rsid w:val="00545F56"/>
    <w:rsid w:val="00546141"/>
    <w:rsid w:val="00546BEC"/>
    <w:rsid w:val="0054742E"/>
    <w:rsid w:val="00550290"/>
    <w:rsid w:val="00550438"/>
    <w:rsid w:val="00551BF1"/>
    <w:rsid w:val="005524C5"/>
    <w:rsid w:val="0055304B"/>
    <w:rsid w:val="005541E8"/>
    <w:rsid w:val="005549E6"/>
    <w:rsid w:val="005602F4"/>
    <w:rsid w:val="00561B0C"/>
    <w:rsid w:val="00562FBE"/>
    <w:rsid w:val="0056409B"/>
    <w:rsid w:val="00564AD8"/>
    <w:rsid w:val="00565111"/>
    <w:rsid w:val="005653F1"/>
    <w:rsid w:val="00567C93"/>
    <w:rsid w:val="00567CD8"/>
    <w:rsid w:val="00570D86"/>
    <w:rsid w:val="00571581"/>
    <w:rsid w:val="00571754"/>
    <w:rsid w:val="00571C61"/>
    <w:rsid w:val="00573247"/>
    <w:rsid w:val="00573A52"/>
    <w:rsid w:val="0057545A"/>
    <w:rsid w:val="00576A27"/>
    <w:rsid w:val="00577544"/>
    <w:rsid w:val="00580559"/>
    <w:rsid w:val="00580B2D"/>
    <w:rsid w:val="00581DF5"/>
    <w:rsid w:val="005821A9"/>
    <w:rsid w:val="00582575"/>
    <w:rsid w:val="00582BF7"/>
    <w:rsid w:val="00586813"/>
    <w:rsid w:val="00587361"/>
    <w:rsid w:val="00590107"/>
    <w:rsid w:val="00590BD8"/>
    <w:rsid w:val="00590EF9"/>
    <w:rsid w:val="005917F4"/>
    <w:rsid w:val="0059215F"/>
    <w:rsid w:val="0059326B"/>
    <w:rsid w:val="005956CF"/>
    <w:rsid w:val="005958C3"/>
    <w:rsid w:val="00595A4D"/>
    <w:rsid w:val="00595A59"/>
    <w:rsid w:val="005A02B7"/>
    <w:rsid w:val="005A1FC5"/>
    <w:rsid w:val="005A2090"/>
    <w:rsid w:val="005A3911"/>
    <w:rsid w:val="005A3F14"/>
    <w:rsid w:val="005A5035"/>
    <w:rsid w:val="005A53DC"/>
    <w:rsid w:val="005A5CAB"/>
    <w:rsid w:val="005A67AC"/>
    <w:rsid w:val="005A7018"/>
    <w:rsid w:val="005B07D5"/>
    <w:rsid w:val="005B12F7"/>
    <w:rsid w:val="005B1734"/>
    <w:rsid w:val="005B2383"/>
    <w:rsid w:val="005B2E95"/>
    <w:rsid w:val="005B3A5B"/>
    <w:rsid w:val="005B3CFF"/>
    <w:rsid w:val="005B52E6"/>
    <w:rsid w:val="005B5CF2"/>
    <w:rsid w:val="005B619C"/>
    <w:rsid w:val="005B61C1"/>
    <w:rsid w:val="005B75F4"/>
    <w:rsid w:val="005B7B1D"/>
    <w:rsid w:val="005C1B18"/>
    <w:rsid w:val="005C22C9"/>
    <w:rsid w:val="005C3357"/>
    <w:rsid w:val="005C341B"/>
    <w:rsid w:val="005C345C"/>
    <w:rsid w:val="005C40B6"/>
    <w:rsid w:val="005C50BD"/>
    <w:rsid w:val="005C572D"/>
    <w:rsid w:val="005C7D99"/>
    <w:rsid w:val="005D0939"/>
    <w:rsid w:val="005D2753"/>
    <w:rsid w:val="005D2E83"/>
    <w:rsid w:val="005D57A6"/>
    <w:rsid w:val="005D5EDB"/>
    <w:rsid w:val="005D6AAF"/>
    <w:rsid w:val="005D6AB9"/>
    <w:rsid w:val="005D7D94"/>
    <w:rsid w:val="005E09FF"/>
    <w:rsid w:val="005E1D61"/>
    <w:rsid w:val="005E39F8"/>
    <w:rsid w:val="005E3A9B"/>
    <w:rsid w:val="005E3F5D"/>
    <w:rsid w:val="005E4BDE"/>
    <w:rsid w:val="005E5A3D"/>
    <w:rsid w:val="005E6556"/>
    <w:rsid w:val="005E78A1"/>
    <w:rsid w:val="005E7BFB"/>
    <w:rsid w:val="005F063C"/>
    <w:rsid w:val="005F0AC5"/>
    <w:rsid w:val="005F0C68"/>
    <w:rsid w:val="005F14A3"/>
    <w:rsid w:val="005F4094"/>
    <w:rsid w:val="005F44C7"/>
    <w:rsid w:val="005F5A0C"/>
    <w:rsid w:val="005F5AB8"/>
    <w:rsid w:val="005F5C51"/>
    <w:rsid w:val="00603AA0"/>
    <w:rsid w:val="00605348"/>
    <w:rsid w:val="006069DA"/>
    <w:rsid w:val="00606F10"/>
    <w:rsid w:val="006079B8"/>
    <w:rsid w:val="00607BC9"/>
    <w:rsid w:val="006102BF"/>
    <w:rsid w:val="00610DA9"/>
    <w:rsid w:val="00610E01"/>
    <w:rsid w:val="00612355"/>
    <w:rsid w:val="006125D6"/>
    <w:rsid w:val="00613472"/>
    <w:rsid w:val="00613950"/>
    <w:rsid w:val="00614D9D"/>
    <w:rsid w:val="006165F3"/>
    <w:rsid w:val="006235CB"/>
    <w:rsid w:val="006242A4"/>
    <w:rsid w:val="006242AD"/>
    <w:rsid w:val="00626349"/>
    <w:rsid w:val="00627EC3"/>
    <w:rsid w:val="00627FA7"/>
    <w:rsid w:val="006313A5"/>
    <w:rsid w:val="00631B97"/>
    <w:rsid w:val="00632CFE"/>
    <w:rsid w:val="006336D6"/>
    <w:rsid w:val="0063397C"/>
    <w:rsid w:val="00633D1E"/>
    <w:rsid w:val="006361D8"/>
    <w:rsid w:val="00637EBA"/>
    <w:rsid w:val="00640E61"/>
    <w:rsid w:val="00641615"/>
    <w:rsid w:val="00642148"/>
    <w:rsid w:val="0064245C"/>
    <w:rsid w:val="0064450C"/>
    <w:rsid w:val="0064543A"/>
    <w:rsid w:val="00645791"/>
    <w:rsid w:val="00645C8A"/>
    <w:rsid w:val="00650360"/>
    <w:rsid w:val="00652B41"/>
    <w:rsid w:val="00653C68"/>
    <w:rsid w:val="00654ABA"/>
    <w:rsid w:val="00654C69"/>
    <w:rsid w:val="00655590"/>
    <w:rsid w:val="0065571D"/>
    <w:rsid w:val="00655E56"/>
    <w:rsid w:val="00656105"/>
    <w:rsid w:val="00656589"/>
    <w:rsid w:val="006571A5"/>
    <w:rsid w:val="00657861"/>
    <w:rsid w:val="00660C5E"/>
    <w:rsid w:val="00660F04"/>
    <w:rsid w:val="0066146D"/>
    <w:rsid w:val="00662C07"/>
    <w:rsid w:val="00667480"/>
    <w:rsid w:val="006716A1"/>
    <w:rsid w:val="00672908"/>
    <w:rsid w:val="00672F93"/>
    <w:rsid w:val="00673F2B"/>
    <w:rsid w:val="00675446"/>
    <w:rsid w:val="00675BC6"/>
    <w:rsid w:val="00676E5B"/>
    <w:rsid w:val="00676ED5"/>
    <w:rsid w:val="0067774A"/>
    <w:rsid w:val="0068008A"/>
    <w:rsid w:val="00681099"/>
    <w:rsid w:val="006820DA"/>
    <w:rsid w:val="00683482"/>
    <w:rsid w:val="00683A3C"/>
    <w:rsid w:val="006842ED"/>
    <w:rsid w:val="0068481B"/>
    <w:rsid w:val="006855DD"/>
    <w:rsid w:val="0068700A"/>
    <w:rsid w:val="0068717A"/>
    <w:rsid w:val="006871AC"/>
    <w:rsid w:val="00687BC7"/>
    <w:rsid w:val="00690F3D"/>
    <w:rsid w:val="0069169E"/>
    <w:rsid w:val="006919DA"/>
    <w:rsid w:val="00692C4F"/>
    <w:rsid w:val="006933A2"/>
    <w:rsid w:val="00694230"/>
    <w:rsid w:val="00696279"/>
    <w:rsid w:val="0069638D"/>
    <w:rsid w:val="00696A63"/>
    <w:rsid w:val="00696E57"/>
    <w:rsid w:val="006970A7"/>
    <w:rsid w:val="00697A39"/>
    <w:rsid w:val="006A21D2"/>
    <w:rsid w:val="006A37A7"/>
    <w:rsid w:val="006A3AB3"/>
    <w:rsid w:val="006A45DA"/>
    <w:rsid w:val="006A587A"/>
    <w:rsid w:val="006A6711"/>
    <w:rsid w:val="006A73F1"/>
    <w:rsid w:val="006B3059"/>
    <w:rsid w:val="006B3539"/>
    <w:rsid w:val="006B4148"/>
    <w:rsid w:val="006B4531"/>
    <w:rsid w:val="006B4583"/>
    <w:rsid w:val="006B67A1"/>
    <w:rsid w:val="006B7C63"/>
    <w:rsid w:val="006C1BAD"/>
    <w:rsid w:val="006C3145"/>
    <w:rsid w:val="006C3BE7"/>
    <w:rsid w:val="006C4BBF"/>
    <w:rsid w:val="006C5A14"/>
    <w:rsid w:val="006C6395"/>
    <w:rsid w:val="006C7DCF"/>
    <w:rsid w:val="006C7E41"/>
    <w:rsid w:val="006D1D89"/>
    <w:rsid w:val="006D353B"/>
    <w:rsid w:val="006D39D3"/>
    <w:rsid w:val="006D39DD"/>
    <w:rsid w:val="006D517B"/>
    <w:rsid w:val="006D5416"/>
    <w:rsid w:val="006D64E7"/>
    <w:rsid w:val="006E104C"/>
    <w:rsid w:val="006E2157"/>
    <w:rsid w:val="006E291A"/>
    <w:rsid w:val="006E3B91"/>
    <w:rsid w:val="006E3F59"/>
    <w:rsid w:val="006E5DDC"/>
    <w:rsid w:val="006E72C5"/>
    <w:rsid w:val="006F1DF9"/>
    <w:rsid w:val="006F1E38"/>
    <w:rsid w:val="006F2053"/>
    <w:rsid w:val="006F2CA5"/>
    <w:rsid w:val="006F2DC3"/>
    <w:rsid w:val="006F382E"/>
    <w:rsid w:val="006F3B47"/>
    <w:rsid w:val="006F3BBD"/>
    <w:rsid w:val="006F4055"/>
    <w:rsid w:val="006F6016"/>
    <w:rsid w:val="006F64FD"/>
    <w:rsid w:val="006F658E"/>
    <w:rsid w:val="006F665C"/>
    <w:rsid w:val="006F799C"/>
    <w:rsid w:val="00700F45"/>
    <w:rsid w:val="007020DA"/>
    <w:rsid w:val="007023AC"/>
    <w:rsid w:val="00702A2E"/>
    <w:rsid w:val="00702C48"/>
    <w:rsid w:val="00702E8A"/>
    <w:rsid w:val="00703148"/>
    <w:rsid w:val="0070439D"/>
    <w:rsid w:val="007052FA"/>
    <w:rsid w:val="00705301"/>
    <w:rsid w:val="007066DC"/>
    <w:rsid w:val="00711707"/>
    <w:rsid w:val="0071189C"/>
    <w:rsid w:val="00714959"/>
    <w:rsid w:val="007158D5"/>
    <w:rsid w:val="00715CEB"/>
    <w:rsid w:val="00716C4D"/>
    <w:rsid w:val="007206F7"/>
    <w:rsid w:val="007218BC"/>
    <w:rsid w:val="007223BD"/>
    <w:rsid w:val="007241C0"/>
    <w:rsid w:val="007250DC"/>
    <w:rsid w:val="0073104F"/>
    <w:rsid w:val="00733A43"/>
    <w:rsid w:val="00734243"/>
    <w:rsid w:val="007343CF"/>
    <w:rsid w:val="00735805"/>
    <w:rsid w:val="00735A50"/>
    <w:rsid w:val="0073651A"/>
    <w:rsid w:val="0073655D"/>
    <w:rsid w:val="00737225"/>
    <w:rsid w:val="0074036D"/>
    <w:rsid w:val="0074101B"/>
    <w:rsid w:val="00741B3C"/>
    <w:rsid w:val="00742FD5"/>
    <w:rsid w:val="00743554"/>
    <w:rsid w:val="00745661"/>
    <w:rsid w:val="00746034"/>
    <w:rsid w:val="00746D1A"/>
    <w:rsid w:val="0075102B"/>
    <w:rsid w:val="007525DB"/>
    <w:rsid w:val="00752940"/>
    <w:rsid w:val="00752C81"/>
    <w:rsid w:val="00753AE8"/>
    <w:rsid w:val="007542E0"/>
    <w:rsid w:val="00756C2A"/>
    <w:rsid w:val="00757A8E"/>
    <w:rsid w:val="00760736"/>
    <w:rsid w:val="007609D4"/>
    <w:rsid w:val="0076233F"/>
    <w:rsid w:val="00762CB0"/>
    <w:rsid w:val="00762EB1"/>
    <w:rsid w:val="007635E4"/>
    <w:rsid w:val="00764E2F"/>
    <w:rsid w:val="0076562F"/>
    <w:rsid w:val="0076596A"/>
    <w:rsid w:val="007669F5"/>
    <w:rsid w:val="00767191"/>
    <w:rsid w:val="00771000"/>
    <w:rsid w:val="00773570"/>
    <w:rsid w:val="0077387A"/>
    <w:rsid w:val="00773B6F"/>
    <w:rsid w:val="00773FD8"/>
    <w:rsid w:val="007743CC"/>
    <w:rsid w:val="007750BF"/>
    <w:rsid w:val="00775FC1"/>
    <w:rsid w:val="007760F4"/>
    <w:rsid w:val="007769F5"/>
    <w:rsid w:val="00777AE4"/>
    <w:rsid w:val="00777E3F"/>
    <w:rsid w:val="00781C52"/>
    <w:rsid w:val="0078422B"/>
    <w:rsid w:val="007846EA"/>
    <w:rsid w:val="00787A11"/>
    <w:rsid w:val="00790F77"/>
    <w:rsid w:val="00792593"/>
    <w:rsid w:val="007937FF"/>
    <w:rsid w:val="00795A2B"/>
    <w:rsid w:val="00796442"/>
    <w:rsid w:val="00797EC6"/>
    <w:rsid w:val="007A081E"/>
    <w:rsid w:val="007A14D7"/>
    <w:rsid w:val="007A3E27"/>
    <w:rsid w:val="007A44C4"/>
    <w:rsid w:val="007A48E3"/>
    <w:rsid w:val="007A56B3"/>
    <w:rsid w:val="007A5751"/>
    <w:rsid w:val="007A5C00"/>
    <w:rsid w:val="007A660E"/>
    <w:rsid w:val="007A78F5"/>
    <w:rsid w:val="007A7A80"/>
    <w:rsid w:val="007B00B2"/>
    <w:rsid w:val="007B0B59"/>
    <w:rsid w:val="007B27B3"/>
    <w:rsid w:val="007B2CE3"/>
    <w:rsid w:val="007B3CC9"/>
    <w:rsid w:val="007B3F2C"/>
    <w:rsid w:val="007B3FE7"/>
    <w:rsid w:val="007B6BDA"/>
    <w:rsid w:val="007B7BC3"/>
    <w:rsid w:val="007B7C77"/>
    <w:rsid w:val="007C0D1A"/>
    <w:rsid w:val="007C1363"/>
    <w:rsid w:val="007C3720"/>
    <w:rsid w:val="007C4042"/>
    <w:rsid w:val="007C4523"/>
    <w:rsid w:val="007C5D5F"/>
    <w:rsid w:val="007D3C3A"/>
    <w:rsid w:val="007D4E81"/>
    <w:rsid w:val="007D7E55"/>
    <w:rsid w:val="007E1BE5"/>
    <w:rsid w:val="007E29A3"/>
    <w:rsid w:val="007E3B4B"/>
    <w:rsid w:val="007E53A4"/>
    <w:rsid w:val="007E66E2"/>
    <w:rsid w:val="007E7AE2"/>
    <w:rsid w:val="007F0DA9"/>
    <w:rsid w:val="007F0E32"/>
    <w:rsid w:val="007F20F9"/>
    <w:rsid w:val="007F22FD"/>
    <w:rsid w:val="007F2E1F"/>
    <w:rsid w:val="007F51CB"/>
    <w:rsid w:val="007F5DF3"/>
    <w:rsid w:val="007F6220"/>
    <w:rsid w:val="007F6EEF"/>
    <w:rsid w:val="007F7EBD"/>
    <w:rsid w:val="00800CF0"/>
    <w:rsid w:val="0080238A"/>
    <w:rsid w:val="00802882"/>
    <w:rsid w:val="00804673"/>
    <w:rsid w:val="00804991"/>
    <w:rsid w:val="0080542A"/>
    <w:rsid w:val="00806AA2"/>
    <w:rsid w:val="008112B9"/>
    <w:rsid w:val="0081210F"/>
    <w:rsid w:val="00814913"/>
    <w:rsid w:val="00815ED0"/>
    <w:rsid w:val="008168F1"/>
    <w:rsid w:val="00817C4B"/>
    <w:rsid w:val="00821FDD"/>
    <w:rsid w:val="0082332E"/>
    <w:rsid w:val="00823E60"/>
    <w:rsid w:val="00823E69"/>
    <w:rsid w:val="00830DF4"/>
    <w:rsid w:val="00831175"/>
    <w:rsid w:val="00831FB0"/>
    <w:rsid w:val="00832FE0"/>
    <w:rsid w:val="00833D40"/>
    <w:rsid w:val="00834CD0"/>
    <w:rsid w:val="00840229"/>
    <w:rsid w:val="00841A9F"/>
    <w:rsid w:val="008451FD"/>
    <w:rsid w:val="00845311"/>
    <w:rsid w:val="00845A5D"/>
    <w:rsid w:val="008464AA"/>
    <w:rsid w:val="00846F04"/>
    <w:rsid w:val="00846F28"/>
    <w:rsid w:val="00851AF4"/>
    <w:rsid w:val="00852859"/>
    <w:rsid w:val="00854B32"/>
    <w:rsid w:val="00855669"/>
    <w:rsid w:val="008619CD"/>
    <w:rsid w:val="00862C72"/>
    <w:rsid w:val="00862EA0"/>
    <w:rsid w:val="00865C70"/>
    <w:rsid w:val="008665E8"/>
    <w:rsid w:val="00866C7C"/>
    <w:rsid w:val="00867CDB"/>
    <w:rsid w:val="008701B1"/>
    <w:rsid w:val="00871202"/>
    <w:rsid w:val="00873DA7"/>
    <w:rsid w:val="00874012"/>
    <w:rsid w:val="00874816"/>
    <w:rsid w:val="008749D4"/>
    <w:rsid w:val="00876643"/>
    <w:rsid w:val="00876DE8"/>
    <w:rsid w:val="00880D5D"/>
    <w:rsid w:val="0088189C"/>
    <w:rsid w:val="0088335C"/>
    <w:rsid w:val="00883B3E"/>
    <w:rsid w:val="00883CD2"/>
    <w:rsid w:val="00884989"/>
    <w:rsid w:val="00884AB5"/>
    <w:rsid w:val="00884CDE"/>
    <w:rsid w:val="00885BF2"/>
    <w:rsid w:val="00886ACA"/>
    <w:rsid w:val="008870FA"/>
    <w:rsid w:val="00887DB8"/>
    <w:rsid w:val="0089026B"/>
    <w:rsid w:val="00891124"/>
    <w:rsid w:val="00891290"/>
    <w:rsid w:val="0089179E"/>
    <w:rsid w:val="00892835"/>
    <w:rsid w:val="008928A0"/>
    <w:rsid w:val="00894A75"/>
    <w:rsid w:val="008955C8"/>
    <w:rsid w:val="00896B72"/>
    <w:rsid w:val="0089792E"/>
    <w:rsid w:val="008A00BD"/>
    <w:rsid w:val="008A099C"/>
    <w:rsid w:val="008A0EBC"/>
    <w:rsid w:val="008A139A"/>
    <w:rsid w:val="008A165B"/>
    <w:rsid w:val="008A21AD"/>
    <w:rsid w:val="008A32DF"/>
    <w:rsid w:val="008A3674"/>
    <w:rsid w:val="008A624A"/>
    <w:rsid w:val="008A69D1"/>
    <w:rsid w:val="008A6A2A"/>
    <w:rsid w:val="008B0A4A"/>
    <w:rsid w:val="008B193C"/>
    <w:rsid w:val="008B2A5B"/>
    <w:rsid w:val="008B45E5"/>
    <w:rsid w:val="008B52A2"/>
    <w:rsid w:val="008B6559"/>
    <w:rsid w:val="008B71DD"/>
    <w:rsid w:val="008C26E2"/>
    <w:rsid w:val="008C49B0"/>
    <w:rsid w:val="008C4EB4"/>
    <w:rsid w:val="008C5410"/>
    <w:rsid w:val="008C5E6D"/>
    <w:rsid w:val="008D1045"/>
    <w:rsid w:val="008D4A7B"/>
    <w:rsid w:val="008D4F09"/>
    <w:rsid w:val="008D5122"/>
    <w:rsid w:val="008D5AAB"/>
    <w:rsid w:val="008D61A0"/>
    <w:rsid w:val="008D641D"/>
    <w:rsid w:val="008E08B5"/>
    <w:rsid w:val="008E0A2B"/>
    <w:rsid w:val="008E0E9F"/>
    <w:rsid w:val="008E212A"/>
    <w:rsid w:val="008E4197"/>
    <w:rsid w:val="008E487B"/>
    <w:rsid w:val="008E5B82"/>
    <w:rsid w:val="008E6446"/>
    <w:rsid w:val="008F0753"/>
    <w:rsid w:val="008F0DBD"/>
    <w:rsid w:val="008F0DD3"/>
    <w:rsid w:val="008F0E35"/>
    <w:rsid w:val="008F108B"/>
    <w:rsid w:val="008F1160"/>
    <w:rsid w:val="008F16B9"/>
    <w:rsid w:val="008F1C53"/>
    <w:rsid w:val="008F1FF5"/>
    <w:rsid w:val="008F258E"/>
    <w:rsid w:val="008F28CC"/>
    <w:rsid w:val="008F40EE"/>
    <w:rsid w:val="008F4158"/>
    <w:rsid w:val="008F47AA"/>
    <w:rsid w:val="008F524D"/>
    <w:rsid w:val="008F5599"/>
    <w:rsid w:val="008F5E39"/>
    <w:rsid w:val="008F7144"/>
    <w:rsid w:val="009068DB"/>
    <w:rsid w:val="00906B02"/>
    <w:rsid w:val="00910CD2"/>
    <w:rsid w:val="009110B6"/>
    <w:rsid w:val="00911C00"/>
    <w:rsid w:val="00912DCE"/>
    <w:rsid w:val="009139D9"/>
    <w:rsid w:val="009154FC"/>
    <w:rsid w:val="00915F96"/>
    <w:rsid w:val="009179AD"/>
    <w:rsid w:val="00920741"/>
    <w:rsid w:val="009209ED"/>
    <w:rsid w:val="009224BC"/>
    <w:rsid w:val="009239CC"/>
    <w:rsid w:val="009259E6"/>
    <w:rsid w:val="009267C5"/>
    <w:rsid w:val="00932983"/>
    <w:rsid w:val="00933EBA"/>
    <w:rsid w:val="0093690E"/>
    <w:rsid w:val="00942315"/>
    <w:rsid w:val="009430E8"/>
    <w:rsid w:val="009435D3"/>
    <w:rsid w:val="009435DB"/>
    <w:rsid w:val="00943994"/>
    <w:rsid w:val="00943BC3"/>
    <w:rsid w:val="00943C64"/>
    <w:rsid w:val="00944761"/>
    <w:rsid w:val="009511AC"/>
    <w:rsid w:val="00954B6D"/>
    <w:rsid w:val="00954E85"/>
    <w:rsid w:val="00955D25"/>
    <w:rsid w:val="00955E73"/>
    <w:rsid w:val="0095629D"/>
    <w:rsid w:val="00957F7D"/>
    <w:rsid w:val="00962FE9"/>
    <w:rsid w:val="00963260"/>
    <w:rsid w:val="009638E0"/>
    <w:rsid w:val="00963A44"/>
    <w:rsid w:val="00963D79"/>
    <w:rsid w:val="00964768"/>
    <w:rsid w:val="00965928"/>
    <w:rsid w:val="00965DAA"/>
    <w:rsid w:val="00966E99"/>
    <w:rsid w:val="009706A7"/>
    <w:rsid w:val="00970702"/>
    <w:rsid w:val="009709FD"/>
    <w:rsid w:val="00971B2C"/>
    <w:rsid w:val="00972743"/>
    <w:rsid w:val="009737F4"/>
    <w:rsid w:val="0097535F"/>
    <w:rsid w:val="00975429"/>
    <w:rsid w:val="00980AA4"/>
    <w:rsid w:val="00981760"/>
    <w:rsid w:val="009824D3"/>
    <w:rsid w:val="00984B8D"/>
    <w:rsid w:val="00985472"/>
    <w:rsid w:val="0098583C"/>
    <w:rsid w:val="00985F4D"/>
    <w:rsid w:val="00987B59"/>
    <w:rsid w:val="009927C4"/>
    <w:rsid w:val="00993EA6"/>
    <w:rsid w:val="00994052"/>
    <w:rsid w:val="009941B9"/>
    <w:rsid w:val="00995E3A"/>
    <w:rsid w:val="00996399"/>
    <w:rsid w:val="00997AC8"/>
    <w:rsid w:val="009A3014"/>
    <w:rsid w:val="009A4A25"/>
    <w:rsid w:val="009A5378"/>
    <w:rsid w:val="009A6D07"/>
    <w:rsid w:val="009A724A"/>
    <w:rsid w:val="009A79A4"/>
    <w:rsid w:val="009B0FD8"/>
    <w:rsid w:val="009B1A49"/>
    <w:rsid w:val="009B210D"/>
    <w:rsid w:val="009B6433"/>
    <w:rsid w:val="009B6FA9"/>
    <w:rsid w:val="009B71C0"/>
    <w:rsid w:val="009C1B62"/>
    <w:rsid w:val="009C3B6A"/>
    <w:rsid w:val="009C47C3"/>
    <w:rsid w:val="009C4B36"/>
    <w:rsid w:val="009C5355"/>
    <w:rsid w:val="009C58FA"/>
    <w:rsid w:val="009C660D"/>
    <w:rsid w:val="009C68AF"/>
    <w:rsid w:val="009C7A39"/>
    <w:rsid w:val="009C7AA2"/>
    <w:rsid w:val="009D0FAE"/>
    <w:rsid w:val="009D1F95"/>
    <w:rsid w:val="009D47D4"/>
    <w:rsid w:val="009D4C0F"/>
    <w:rsid w:val="009D723C"/>
    <w:rsid w:val="009E08B4"/>
    <w:rsid w:val="009E236C"/>
    <w:rsid w:val="009E25B8"/>
    <w:rsid w:val="009E37F6"/>
    <w:rsid w:val="009E4980"/>
    <w:rsid w:val="009E58BF"/>
    <w:rsid w:val="009E5932"/>
    <w:rsid w:val="009E7AB0"/>
    <w:rsid w:val="009F1EBD"/>
    <w:rsid w:val="009F2812"/>
    <w:rsid w:val="009F3F50"/>
    <w:rsid w:val="009F566D"/>
    <w:rsid w:val="009F61D2"/>
    <w:rsid w:val="00A0026D"/>
    <w:rsid w:val="00A00982"/>
    <w:rsid w:val="00A02B18"/>
    <w:rsid w:val="00A03876"/>
    <w:rsid w:val="00A0413F"/>
    <w:rsid w:val="00A05622"/>
    <w:rsid w:val="00A069E5"/>
    <w:rsid w:val="00A06D41"/>
    <w:rsid w:val="00A134C7"/>
    <w:rsid w:val="00A13BCE"/>
    <w:rsid w:val="00A13FF8"/>
    <w:rsid w:val="00A15113"/>
    <w:rsid w:val="00A16A38"/>
    <w:rsid w:val="00A17C72"/>
    <w:rsid w:val="00A20280"/>
    <w:rsid w:val="00A21EED"/>
    <w:rsid w:val="00A22BAE"/>
    <w:rsid w:val="00A2436A"/>
    <w:rsid w:val="00A24A2C"/>
    <w:rsid w:val="00A24C2D"/>
    <w:rsid w:val="00A24ECF"/>
    <w:rsid w:val="00A256BD"/>
    <w:rsid w:val="00A313B9"/>
    <w:rsid w:val="00A3239D"/>
    <w:rsid w:val="00A32D2F"/>
    <w:rsid w:val="00A3386D"/>
    <w:rsid w:val="00A35011"/>
    <w:rsid w:val="00A35344"/>
    <w:rsid w:val="00A37932"/>
    <w:rsid w:val="00A37F4F"/>
    <w:rsid w:val="00A4009D"/>
    <w:rsid w:val="00A4068F"/>
    <w:rsid w:val="00A4139D"/>
    <w:rsid w:val="00A42BC9"/>
    <w:rsid w:val="00A509CB"/>
    <w:rsid w:val="00A50F66"/>
    <w:rsid w:val="00A52A8C"/>
    <w:rsid w:val="00A53228"/>
    <w:rsid w:val="00A5431E"/>
    <w:rsid w:val="00A550A7"/>
    <w:rsid w:val="00A558D1"/>
    <w:rsid w:val="00A56DE2"/>
    <w:rsid w:val="00A57500"/>
    <w:rsid w:val="00A57B7A"/>
    <w:rsid w:val="00A57E1F"/>
    <w:rsid w:val="00A62C21"/>
    <w:rsid w:val="00A63CFD"/>
    <w:rsid w:val="00A6508F"/>
    <w:rsid w:val="00A65BE1"/>
    <w:rsid w:val="00A67AF5"/>
    <w:rsid w:val="00A7226A"/>
    <w:rsid w:val="00A7288A"/>
    <w:rsid w:val="00A72C91"/>
    <w:rsid w:val="00A732C7"/>
    <w:rsid w:val="00A73E47"/>
    <w:rsid w:val="00A74F07"/>
    <w:rsid w:val="00A7512C"/>
    <w:rsid w:val="00A752E5"/>
    <w:rsid w:val="00A83752"/>
    <w:rsid w:val="00A83B55"/>
    <w:rsid w:val="00A83C36"/>
    <w:rsid w:val="00A84A88"/>
    <w:rsid w:val="00A85906"/>
    <w:rsid w:val="00A85D9B"/>
    <w:rsid w:val="00A86212"/>
    <w:rsid w:val="00A87FB6"/>
    <w:rsid w:val="00A90382"/>
    <w:rsid w:val="00A91BA2"/>
    <w:rsid w:val="00A93BCC"/>
    <w:rsid w:val="00A95B12"/>
    <w:rsid w:val="00A96A1E"/>
    <w:rsid w:val="00A9708A"/>
    <w:rsid w:val="00A9778E"/>
    <w:rsid w:val="00AA003C"/>
    <w:rsid w:val="00AA0ACC"/>
    <w:rsid w:val="00AA0BA1"/>
    <w:rsid w:val="00AA1498"/>
    <w:rsid w:val="00AA2D88"/>
    <w:rsid w:val="00AA35FC"/>
    <w:rsid w:val="00AA3898"/>
    <w:rsid w:val="00AA6B66"/>
    <w:rsid w:val="00AA73A9"/>
    <w:rsid w:val="00AB130B"/>
    <w:rsid w:val="00AB13D8"/>
    <w:rsid w:val="00AB1B45"/>
    <w:rsid w:val="00AB463A"/>
    <w:rsid w:val="00AB4ABD"/>
    <w:rsid w:val="00AB60ED"/>
    <w:rsid w:val="00AC0FDD"/>
    <w:rsid w:val="00AC2182"/>
    <w:rsid w:val="00AC3636"/>
    <w:rsid w:val="00AC37B4"/>
    <w:rsid w:val="00AC6C1B"/>
    <w:rsid w:val="00AC75BD"/>
    <w:rsid w:val="00AD01B3"/>
    <w:rsid w:val="00AD0D77"/>
    <w:rsid w:val="00AD102A"/>
    <w:rsid w:val="00AD1D46"/>
    <w:rsid w:val="00AD3FBD"/>
    <w:rsid w:val="00AD539E"/>
    <w:rsid w:val="00AD5C63"/>
    <w:rsid w:val="00AD7202"/>
    <w:rsid w:val="00AE1C2C"/>
    <w:rsid w:val="00AE2358"/>
    <w:rsid w:val="00AE3221"/>
    <w:rsid w:val="00AE3DC4"/>
    <w:rsid w:val="00AE4CB9"/>
    <w:rsid w:val="00AE6D7B"/>
    <w:rsid w:val="00AF0C3F"/>
    <w:rsid w:val="00AF25FA"/>
    <w:rsid w:val="00AF2626"/>
    <w:rsid w:val="00AF2944"/>
    <w:rsid w:val="00AF2C18"/>
    <w:rsid w:val="00AF2D93"/>
    <w:rsid w:val="00AF2EFF"/>
    <w:rsid w:val="00AF3723"/>
    <w:rsid w:val="00AF43B5"/>
    <w:rsid w:val="00AF50F5"/>
    <w:rsid w:val="00AF5A55"/>
    <w:rsid w:val="00AF6C0B"/>
    <w:rsid w:val="00AF7043"/>
    <w:rsid w:val="00B02D41"/>
    <w:rsid w:val="00B02E57"/>
    <w:rsid w:val="00B06AD4"/>
    <w:rsid w:val="00B07EF9"/>
    <w:rsid w:val="00B10737"/>
    <w:rsid w:val="00B124F9"/>
    <w:rsid w:val="00B13120"/>
    <w:rsid w:val="00B13C31"/>
    <w:rsid w:val="00B13FC7"/>
    <w:rsid w:val="00B14155"/>
    <w:rsid w:val="00B14422"/>
    <w:rsid w:val="00B210A9"/>
    <w:rsid w:val="00B25526"/>
    <w:rsid w:val="00B26FF3"/>
    <w:rsid w:val="00B2715B"/>
    <w:rsid w:val="00B2747D"/>
    <w:rsid w:val="00B30ADF"/>
    <w:rsid w:val="00B32EA6"/>
    <w:rsid w:val="00B34DFF"/>
    <w:rsid w:val="00B37D1A"/>
    <w:rsid w:val="00B420D4"/>
    <w:rsid w:val="00B42120"/>
    <w:rsid w:val="00B4366C"/>
    <w:rsid w:val="00B4367C"/>
    <w:rsid w:val="00B44DA8"/>
    <w:rsid w:val="00B44FB8"/>
    <w:rsid w:val="00B4505F"/>
    <w:rsid w:val="00B450E3"/>
    <w:rsid w:val="00B4517F"/>
    <w:rsid w:val="00B45217"/>
    <w:rsid w:val="00B45511"/>
    <w:rsid w:val="00B52D62"/>
    <w:rsid w:val="00B55134"/>
    <w:rsid w:val="00B57116"/>
    <w:rsid w:val="00B5717A"/>
    <w:rsid w:val="00B5767F"/>
    <w:rsid w:val="00B6108E"/>
    <w:rsid w:val="00B633FA"/>
    <w:rsid w:val="00B63D89"/>
    <w:rsid w:val="00B64C18"/>
    <w:rsid w:val="00B64DFE"/>
    <w:rsid w:val="00B657F1"/>
    <w:rsid w:val="00B667FA"/>
    <w:rsid w:val="00B67A60"/>
    <w:rsid w:val="00B708C4"/>
    <w:rsid w:val="00B75CE8"/>
    <w:rsid w:val="00B761E3"/>
    <w:rsid w:val="00B769E9"/>
    <w:rsid w:val="00B76A52"/>
    <w:rsid w:val="00B76CC4"/>
    <w:rsid w:val="00B770DD"/>
    <w:rsid w:val="00B8161E"/>
    <w:rsid w:val="00B8367D"/>
    <w:rsid w:val="00B85D7C"/>
    <w:rsid w:val="00B85D81"/>
    <w:rsid w:val="00B86223"/>
    <w:rsid w:val="00B9027B"/>
    <w:rsid w:val="00B90FB8"/>
    <w:rsid w:val="00B91DE5"/>
    <w:rsid w:val="00B93F70"/>
    <w:rsid w:val="00B969CD"/>
    <w:rsid w:val="00B96BB5"/>
    <w:rsid w:val="00B97D9E"/>
    <w:rsid w:val="00BA081C"/>
    <w:rsid w:val="00BA0D28"/>
    <w:rsid w:val="00BA3F73"/>
    <w:rsid w:val="00BA51A6"/>
    <w:rsid w:val="00BA51A9"/>
    <w:rsid w:val="00BA5E9D"/>
    <w:rsid w:val="00BA60AC"/>
    <w:rsid w:val="00BA62B2"/>
    <w:rsid w:val="00BA65C8"/>
    <w:rsid w:val="00BA6AD8"/>
    <w:rsid w:val="00BA6D34"/>
    <w:rsid w:val="00BA73D6"/>
    <w:rsid w:val="00BA73D7"/>
    <w:rsid w:val="00BB0194"/>
    <w:rsid w:val="00BB0327"/>
    <w:rsid w:val="00BB4313"/>
    <w:rsid w:val="00BB47A8"/>
    <w:rsid w:val="00BB5931"/>
    <w:rsid w:val="00BB5C24"/>
    <w:rsid w:val="00BB6E62"/>
    <w:rsid w:val="00BC201E"/>
    <w:rsid w:val="00BC21DD"/>
    <w:rsid w:val="00BC2ED6"/>
    <w:rsid w:val="00BC51E0"/>
    <w:rsid w:val="00BD10B2"/>
    <w:rsid w:val="00BD1ECD"/>
    <w:rsid w:val="00BD3206"/>
    <w:rsid w:val="00BD35A2"/>
    <w:rsid w:val="00BD534E"/>
    <w:rsid w:val="00BD590D"/>
    <w:rsid w:val="00BD5DC5"/>
    <w:rsid w:val="00BD6FAF"/>
    <w:rsid w:val="00BE1877"/>
    <w:rsid w:val="00BE3479"/>
    <w:rsid w:val="00BE36D2"/>
    <w:rsid w:val="00BE4122"/>
    <w:rsid w:val="00BE4FE1"/>
    <w:rsid w:val="00BE63FF"/>
    <w:rsid w:val="00BE6F47"/>
    <w:rsid w:val="00BE7A31"/>
    <w:rsid w:val="00BF000F"/>
    <w:rsid w:val="00BF108C"/>
    <w:rsid w:val="00BF4765"/>
    <w:rsid w:val="00BF5828"/>
    <w:rsid w:val="00BF5B9C"/>
    <w:rsid w:val="00BF5C94"/>
    <w:rsid w:val="00BF6109"/>
    <w:rsid w:val="00BF6A70"/>
    <w:rsid w:val="00C01875"/>
    <w:rsid w:val="00C0211B"/>
    <w:rsid w:val="00C04085"/>
    <w:rsid w:val="00C0471F"/>
    <w:rsid w:val="00C04810"/>
    <w:rsid w:val="00C04D57"/>
    <w:rsid w:val="00C0567E"/>
    <w:rsid w:val="00C05AC8"/>
    <w:rsid w:val="00C05D56"/>
    <w:rsid w:val="00C06662"/>
    <w:rsid w:val="00C0695E"/>
    <w:rsid w:val="00C10DEF"/>
    <w:rsid w:val="00C12515"/>
    <w:rsid w:val="00C12E62"/>
    <w:rsid w:val="00C14483"/>
    <w:rsid w:val="00C15845"/>
    <w:rsid w:val="00C15FEB"/>
    <w:rsid w:val="00C1611B"/>
    <w:rsid w:val="00C161C0"/>
    <w:rsid w:val="00C16B9D"/>
    <w:rsid w:val="00C16EED"/>
    <w:rsid w:val="00C17E41"/>
    <w:rsid w:val="00C204FA"/>
    <w:rsid w:val="00C24165"/>
    <w:rsid w:val="00C248C8"/>
    <w:rsid w:val="00C24937"/>
    <w:rsid w:val="00C2594E"/>
    <w:rsid w:val="00C3078D"/>
    <w:rsid w:val="00C3108F"/>
    <w:rsid w:val="00C32904"/>
    <w:rsid w:val="00C3414B"/>
    <w:rsid w:val="00C34337"/>
    <w:rsid w:val="00C34FA3"/>
    <w:rsid w:val="00C3614C"/>
    <w:rsid w:val="00C36B22"/>
    <w:rsid w:val="00C37662"/>
    <w:rsid w:val="00C379BB"/>
    <w:rsid w:val="00C37E22"/>
    <w:rsid w:val="00C41397"/>
    <w:rsid w:val="00C418F1"/>
    <w:rsid w:val="00C4535E"/>
    <w:rsid w:val="00C46267"/>
    <w:rsid w:val="00C473D8"/>
    <w:rsid w:val="00C477A7"/>
    <w:rsid w:val="00C47EAF"/>
    <w:rsid w:val="00C52083"/>
    <w:rsid w:val="00C54658"/>
    <w:rsid w:val="00C54C0E"/>
    <w:rsid w:val="00C550B1"/>
    <w:rsid w:val="00C5677C"/>
    <w:rsid w:val="00C56C59"/>
    <w:rsid w:val="00C6081A"/>
    <w:rsid w:val="00C615B8"/>
    <w:rsid w:val="00C62533"/>
    <w:rsid w:val="00C63BDE"/>
    <w:rsid w:val="00C654A3"/>
    <w:rsid w:val="00C666EB"/>
    <w:rsid w:val="00C66EE0"/>
    <w:rsid w:val="00C67219"/>
    <w:rsid w:val="00C7001D"/>
    <w:rsid w:val="00C749A3"/>
    <w:rsid w:val="00C75F28"/>
    <w:rsid w:val="00C81450"/>
    <w:rsid w:val="00C81959"/>
    <w:rsid w:val="00C81C98"/>
    <w:rsid w:val="00C833B0"/>
    <w:rsid w:val="00C8342D"/>
    <w:rsid w:val="00C83916"/>
    <w:rsid w:val="00C83922"/>
    <w:rsid w:val="00C841AC"/>
    <w:rsid w:val="00C843D7"/>
    <w:rsid w:val="00C84910"/>
    <w:rsid w:val="00C87E49"/>
    <w:rsid w:val="00C90061"/>
    <w:rsid w:val="00C9197F"/>
    <w:rsid w:val="00C94009"/>
    <w:rsid w:val="00C947FA"/>
    <w:rsid w:val="00C94B0B"/>
    <w:rsid w:val="00C94D9D"/>
    <w:rsid w:val="00C95172"/>
    <w:rsid w:val="00C952D4"/>
    <w:rsid w:val="00C95F68"/>
    <w:rsid w:val="00C96AD6"/>
    <w:rsid w:val="00CA3D8C"/>
    <w:rsid w:val="00CA44A4"/>
    <w:rsid w:val="00CA4F7E"/>
    <w:rsid w:val="00CA5585"/>
    <w:rsid w:val="00CA587C"/>
    <w:rsid w:val="00CA5EF9"/>
    <w:rsid w:val="00CB01B2"/>
    <w:rsid w:val="00CB1502"/>
    <w:rsid w:val="00CB15DB"/>
    <w:rsid w:val="00CB15F2"/>
    <w:rsid w:val="00CB25E0"/>
    <w:rsid w:val="00CB32A5"/>
    <w:rsid w:val="00CB401A"/>
    <w:rsid w:val="00CB4263"/>
    <w:rsid w:val="00CB64DA"/>
    <w:rsid w:val="00CC1770"/>
    <w:rsid w:val="00CC2FF4"/>
    <w:rsid w:val="00CC300C"/>
    <w:rsid w:val="00CC310B"/>
    <w:rsid w:val="00CC6AB2"/>
    <w:rsid w:val="00CD1984"/>
    <w:rsid w:val="00CD19F6"/>
    <w:rsid w:val="00CD2ADB"/>
    <w:rsid w:val="00CD2C60"/>
    <w:rsid w:val="00CD3A60"/>
    <w:rsid w:val="00CD44A3"/>
    <w:rsid w:val="00CD46E4"/>
    <w:rsid w:val="00CD46FD"/>
    <w:rsid w:val="00CD7F6A"/>
    <w:rsid w:val="00CE054B"/>
    <w:rsid w:val="00CE2AD7"/>
    <w:rsid w:val="00CE3EE1"/>
    <w:rsid w:val="00CE4F9A"/>
    <w:rsid w:val="00CE74C2"/>
    <w:rsid w:val="00CE7AEF"/>
    <w:rsid w:val="00CF1C04"/>
    <w:rsid w:val="00CF33AF"/>
    <w:rsid w:val="00CF38D4"/>
    <w:rsid w:val="00CF4B84"/>
    <w:rsid w:val="00CF5BB3"/>
    <w:rsid w:val="00CF603D"/>
    <w:rsid w:val="00CF6D04"/>
    <w:rsid w:val="00D00271"/>
    <w:rsid w:val="00D0053C"/>
    <w:rsid w:val="00D00DFE"/>
    <w:rsid w:val="00D012EC"/>
    <w:rsid w:val="00D015B6"/>
    <w:rsid w:val="00D02B6C"/>
    <w:rsid w:val="00D02F1D"/>
    <w:rsid w:val="00D0432D"/>
    <w:rsid w:val="00D05135"/>
    <w:rsid w:val="00D074FB"/>
    <w:rsid w:val="00D07E44"/>
    <w:rsid w:val="00D10237"/>
    <w:rsid w:val="00D1132D"/>
    <w:rsid w:val="00D12B14"/>
    <w:rsid w:val="00D1498A"/>
    <w:rsid w:val="00D16C13"/>
    <w:rsid w:val="00D20F83"/>
    <w:rsid w:val="00D2175C"/>
    <w:rsid w:val="00D23716"/>
    <w:rsid w:val="00D240DB"/>
    <w:rsid w:val="00D304E8"/>
    <w:rsid w:val="00D30736"/>
    <w:rsid w:val="00D327ED"/>
    <w:rsid w:val="00D328FA"/>
    <w:rsid w:val="00D32D22"/>
    <w:rsid w:val="00D33C51"/>
    <w:rsid w:val="00D33E8C"/>
    <w:rsid w:val="00D3494B"/>
    <w:rsid w:val="00D34A18"/>
    <w:rsid w:val="00D36AD9"/>
    <w:rsid w:val="00D36E33"/>
    <w:rsid w:val="00D37F22"/>
    <w:rsid w:val="00D40020"/>
    <w:rsid w:val="00D40C9F"/>
    <w:rsid w:val="00D46946"/>
    <w:rsid w:val="00D4723F"/>
    <w:rsid w:val="00D50236"/>
    <w:rsid w:val="00D508DE"/>
    <w:rsid w:val="00D51435"/>
    <w:rsid w:val="00D52972"/>
    <w:rsid w:val="00D535E1"/>
    <w:rsid w:val="00D536AC"/>
    <w:rsid w:val="00D53716"/>
    <w:rsid w:val="00D53C06"/>
    <w:rsid w:val="00D549F4"/>
    <w:rsid w:val="00D56DD5"/>
    <w:rsid w:val="00D60119"/>
    <w:rsid w:val="00D60EA9"/>
    <w:rsid w:val="00D6430C"/>
    <w:rsid w:val="00D65BA3"/>
    <w:rsid w:val="00D66445"/>
    <w:rsid w:val="00D66C54"/>
    <w:rsid w:val="00D672D7"/>
    <w:rsid w:val="00D6775F"/>
    <w:rsid w:val="00D725CD"/>
    <w:rsid w:val="00D728FD"/>
    <w:rsid w:val="00D74EA6"/>
    <w:rsid w:val="00D76385"/>
    <w:rsid w:val="00D76592"/>
    <w:rsid w:val="00D769A4"/>
    <w:rsid w:val="00D76B4A"/>
    <w:rsid w:val="00D76F38"/>
    <w:rsid w:val="00D77091"/>
    <w:rsid w:val="00D77E4A"/>
    <w:rsid w:val="00D80026"/>
    <w:rsid w:val="00D82781"/>
    <w:rsid w:val="00D82BA1"/>
    <w:rsid w:val="00D83E45"/>
    <w:rsid w:val="00D83EE5"/>
    <w:rsid w:val="00D8450B"/>
    <w:rsid w:val="00D86141"/>
    <w:rsid w:val="00D861A3"/>
    <w:rsid w:val="00D86562"/>
    <w:rsid w:val="00D86C70"/>
    <w:rsid w:val="00D920E4"/>
    <w:rsid w:val="00D937C5"/>
    <w:rsid w:val="00D93840"/>
    <w:rsid w:val="00D93B45"/>
    <w:rsid w:val="00D94F80"/>
    <w:rsid w:val="00D958A0"/>
    <w:rsid w:val="00D9696F"/>
    <w:rsid w:val="00D96CDB"/>
    <w:rsid w:val="00D979A8"/>
    <w:rsid w:val="00DA23CC"/>
    <w:rsid w:val="00DA2CED"/>
    <w:rsid w:val="00DA58BF"/>
    <w:rsid w:val="00DA60DB"/>
    <w:rsid w:val="00DA63ED"/>
    <w:rsid w:val="00DB197C"/>
    <w:rsid w:val="00DB1DE4"/>
    <w:rsid w:val="00DB2E2A"/>
    <w:rsid w:val="00DB60D4"/>
    <w:rsid w:val="00DB655B"/>
    <w:rsid w:val="00DB673C"/>
    <w:rsid w:val="00DB7A66"/>
    <w:rsid w:val="00DC000F"/>
    <w:rsid w:val="00DC091F"/>
    <w:rsid w:val="00DC23B9"/>
    <w:rsid w:val="00DC2B2A"/>
    <w:rsid w:val="00DC5789"/>
    <w:rsid w:val="00DC7F05"/>
    <w:rsid w:val="00DD05C6"/>
    <w:rsid w:val="00DD0C34"/>
    <w:rsid w:val="00DD15AF"/>
    <w:rsid w:val="00DD168A"/>
    <w:rsid w:val="00DD23EE"/>
    <w:rsid w:val="00DD260D"/>
    <w:rsid w:val="00DD2E11"/>
    <w:rsid w:val="00DD399B"/>
    <w:rsid w:val="00DD3DF1"/>
    <w:rsid w:val="00DD427F"/>
    <w:rsid w:val="00DD4CA3"/>
    <w:rsid w:val="00DD5882"/>
    <w:rsid w:val="00DD5ADE"/>
    <w:rsid w:val="00DD5F4D"/>
    <w:rsid w:val="00DD6F7B"/>
    <w:rsid w:val="00DD790D"/>
    <w:rsid w:val="00DE0AA4"/>
    <w:rsid w:val="00DE1375"/>
    <w:rsid w:val="00DE1730"/>
    <w:rsid w:val="00DE2D79"/>
    <w:rsid w:val="00DE546B"/>
    <w:rsid w:val="00DE62DA"/>
    <w:rsid w:val="00DE6B66"/>
    <w:rsid w:val="00DF289D"/>
    <w:rsid w:val="00DF3D74"/>
    <w:rsid w:val="00DF4626"/>
    <w:rsid w:val="00DF5F22"/>
    <w:rsid w:val="00DF6C01"/>
    <w:rsid w:val="00DF71AC"/>
    <w:rsid w:val="00DF73B7"/>
    <w:rsid w:val="00E00D8F"/>
    <w:rsid w:val="00E028FE"/>
    <w:rsid w:val="00E046B6"/>
    <w:rsid w:val="00E047D2"/>
    <w:rsid w:val="00E05525"/>
    <w:rsid w:val="00E0637A"/>
    <w:rsid w:val="00E0747E"/>
    <w:rsid w:val="00E07F82"/>
    <w:rsid w:val="00E12549"/>
    <w:rsid w:val="00E12E16"/>
    <w:rsid w:val="00E14476"/>
    <w:rsid w:val="00E16C46"/>
    <w:rsid w:val="00E211F1"/>
    <w:rsid w:val="00E22F21"/>
    <w:rsid w:val="00E243BC"/>
    <w:rsid w:val="00E24BFE"/>
    <w:rsid w:val="00E30F97"/>
    <w:rsid w:val="00E339F7"/>
    <w:rsid w:val="00E33B60"/>
    <w:rsid w:val="00E340BC"/>
    <w:rsid w:val="00E355D1"/>
    <w:rsid w:val="00E36238"/>
    <w:rsid w:val="00E365B7"/>
    <w:rsid w:val="00E36673"/>
    <w:rsid w:val="00E37B7F"/>
    <w:rsid w:val="00E41EDD"/>
    <w:rsid w:val="00E4214D"/>
    <w:rsid w:val="00E43118"/>
    <w:rsid w:val="00E4401E"/>
    <w:rsid w:val="00E441EE"/>
    <w:rsid w:val="00E46746"/>
    <w:rsid w:val="00E47433"/>
    <w:rsid w:val="00E47F2E"/>
    <w:rsid w:val="00E53FA5"/>
    <w:rsid w:val="00E54634"/>
    <w:rsid w:val="00E54D3C"/>
    <w:rsid w:val="00E54FED"/>
    <w:rsid w:val="00E558AE"/>
    <w:rsid w:val="00E57EF5"/>
    <w:rsid w:val="00E603DE"/>
    <w:rsid w:val="00E60618"/>
    <w:rsid w:val="00E61C7A"/>
    <w:rsid w:val="00E66939"/>
    <w:rsid w:val="00E67702"/>
    <w:rsid w:val="00E70288"/>
    <w:rsid w:val="00E70849"/>
    <w:rsid w:val="00E7182D"/>
    <w:rsid w:val="00E72FCD"/>
    <w:rsid w:val="00E74D7B"/>
    <w:rsid w:val="00E74F38"/>
    <w:rsid w:val="00E7672E"/>
    <w:rsid w:val="00E80152"/>
    <w:rsid w:val="00E8036A"/>
    <w:rsid w:val="00E8084B"/>
    <w:rsid w:val="00E80C54"/>
    <w:rsid w:val="00E817F6"/>
    <w:rsid w:val="00E83004"/>
    <w:rsid w:val="00E8341A"/>
    <w:rsid w:val="00E83C06"/>
    <w:rsid w:val="00E85519"/>
    <w:rsid w:val="00E8622A"/>
    <w:rsid w:val="00E86E31"/>
    <w:rsid w:val="00E8798E"/>
    <w:rsid w:val="00E87FDE"/>
    <w:rsid w:val="00E90CB0"/>
    <w:rsid w:val="00E90DE3"/>
    <w:rsid w:val="00E9362B"/>
    <w:rsid w:val="00E972DA"/>
    <w:rsid w:val="00EA0293"/>
    <w:rsid w:val="00EA4524"/>
    <w:rsid w:val="00EA4DD6"/>
    <w:rsid w:val="00EB1C47"/>
    <w:rsid w:val="00EB32F3"/>
    <w:rsid w:val="00EB3AE0"/>
    <w:rsid w:val="00EB475F"/>
    <w:rsid w:val="00EB54C2"/>
    <w:rsid w:val="00EB5B22"/>
    <w:rsid w:val="00EB6908"/>
    <w:rsid w:val="00EB6D26"/>
    <w:rsid w:val="00EB7B7D"/>
    <w:rsid w:val="00EB7CE7"/>
    <w:rsid w:val="00EC0047"/>
    <w:rsid w:val="00EC5735"/>
    <w:rsid w:val="00EC5B04"/>
    <w:rsid w:val="00EC6155"/>
    <w:rsid w:val="00EC7E7A"/>
    <w:rsid w:val="00ED03D7"/>
    <w:rsid w:val="00ED05E9"/>
    <w:rsid w:val="00ED251A"/>
    <w:rsid w:val="00ED3056"/>
    <w:rsid w:val="00ED4170"/>
    <w:rsid w:val="00ED5CBB"/>
    <w:rsid w:val="00ED65EF"/>
    <w:rsid w:val="00ED68DF"/>
    <w:rsid w:val="00EE008A"/>
    <w:rsid w:val="00EE0617"/>
    <w:rsid w:val="00EE0E79"/>
    <w:rsid w:val="00EE101E"/>
    <w:rsid w:val="00EE1AE1"/>
    <w:rsid w:val="00EE5154"/>
    <w:rsid w:val="00EE70DF"/>
    <w:rsid w:val="00EE7626"/>
    <w:rsid w:val="00EF070A"/>
    <w:rsid w:val="00EF2AF2"/>
    <w:rsid w:val="00EF3F8A"/>
    <w:rsid w:val="00EF4E75"/>
    <w:rsid w:val="00EF7256"/>
    <w:rsid w:val="00EF7D78"/>
    <w:rsid w:val="00F00690"/>
    <w:rsid w:val="00F00E4A"/>
    <w:rsid w:val="00F0191A"/>
    <w:rsid w:val="00F11ABF"/>
    <w:rsid w:val="00F121EE"/>
    <w:rsid w:val="00F16B6E"/>
    <w:rsid w:val="00F17CD9"/>
    <w:rsid w:val="00F20EEB"/>
    <w:rsid w:val="00F211E0"/>
    <w:rsid w:val="00F217EE"/>
    <w:rsid w:val="00F218A2"/>
    <w:rsid w:val="00F22E53"/>
    <w:rsid w:val="00F23CC0"/>
    <w:rsid w:val="00F24606"/>
    <w:rsid w:val="00F25691"/>
    <w:rsid w:val="00F259EF"/>
    <w:rsid w:val="00F25A21"/>
    <w:rsid w:val="00F26BB6"/>
    <w:rsid w:val="00F278A5"/>
    <w:rsid w:val="00F30F56"/>
    <w:rsid w:val="00F33477"/>
    <w:rsid w:val="00F33D8B"/>
    <w:rsid w:val="00F346B1"/>
    <w:rsid w:val="00F34FE3"/>
    <w:rsid w:val="00F3585A"/>
    <w:rsid w:val="00F35F34"/>
    <w:rsid w:val="00F37B99"/>
    <w:rsid w:val="00F40978"/>
    <w:rsid w:val="00F4205D"/>
    <w:rsid w:val="00F429F3"/>
    <w:rsid w:val="00F44750"/>
    <w:rsid w:val="00F44B7B"/>
    <w:rsid w:val="00F454DA"/>
    <w:rsid w:val="00F46CAB"/>
    <w:rsid w:val="00F47E5D"/>
    <w:rsid w:val="00F50B60"/>
    <w:rsid w:val="00F52B4D"/>
    <w:rsid w:val="00F5411D"/>
    <w:rsid w:val="00F54269"/>
    <w:rsid w:val="00F5613C"/>
    <w:rsid w:val="00F60A01"/>
    <w:rsid w:val="00F6191B"/>
    <w:rsid w:val="00F65A09"/>
    <w:rsid w:val="00F6666F"/>
    <w:rsid w:val="00F6738E"/>
    <w:rsid w:val="00F71882"/>
    <w:rsid w:val="00F7235D"/>
    <w:rsid w:val="00F73A28"/>
    <w:rsid w:val="00F74004"/>
    <w:rsid w:val="00F74E9F"/>
    <w:rsid w:val="00F76516"/>
    <w:rsid w:val="00F774FA"/>
    <w:rsid w:val="00F777CD"/>
    <w:rsid w:val="00F80909"/>
    <w:rsid w:val="00F81733"/>
    <w:rsid w:val="00F83EC8"/>
    <w:rsid w:val="00F84173"/>
    <w:rsid w:val="00F84B2E"/>
    <w:rsid w:val="00F856B3"/>
    <w:rsid w:val="00F85942"/>
    <w:rsid w:val="00F85A58"/>
    <w:rsid w:val="00F85D90"/>
    <w:rsid w:val="00F879F3"/>
    <w:rsid w:val="00F902A7"/>
    <w:rsid w:val="00F902CE"/>
    <w:rsid w:val="00F90304"/>
    <w:rsid w:val="00F919B0"/>
    <w:rsid w:val="00F91CF9"/>
    <w:rsid w:val="00F91EA3"/>
    <w:rsid w:val="00F9398C"/>
    <w:rsid w:val="00F964EE"/>
    <w:rsid w:val="00F97BDC"/>
    <w:rsid w:val="00FA0128"/>
    <w:rsid w:val="00FA09F0"/>
    <w:rsid w:val="00FA1AAC"/>
    <w:rsid w:val="00FA2369"/>
    <w:rsid w:val="00FB1690"/>
    <w:rsid w:val="00FB27EC"/>
    <w:rsid w:val="00FB29D4"/>
    <w:rsid w:val="00FB2C6A"/>
    <w:rsid w:val="00FB361D"/>
    <w:rsid w:val="00FB3CFC"/>
    <w:rsid w:val="00FB6571"/>
    <w:rsid w:val="00FC1ADA"/>
    <w:rsid w:val="00FD1238"/>
    <w:rsid w:val="00FD167F"/>
    <w:rsid w:val="00FD2DF5"/>
    <w:rsid w:val="00FD3397"/>
    <w:rsid w:val="00FD769D"/>
    <w:rsid w:val="00FE0DCB"/>
    <w:rsid w:val="00FE24A9"/>
    <w:rsid w:val="00FE323B"/>
    <w:rsid w:val="00FE4770"/>
    <w:rsid w:val="00FE5831"/>
    <w:rsid w:val="00FE58FB"/>
    <w:rsid w:val="00FE6C63"/>
    <w:rsid w:val="00FE78AA"/>
    <w:rsid w:val="00FE7CA7"/>
    <w:rsid w:val="00FF05D4"/>
    <w:rsid w:val="00FF0D3F"/>
    <w:rsid w:val="00FF26C6"/>
    <w:rsid w:val="00FF2B93"/>
    <w:rsid w:val="00FF38FA"/>
    <w:rsid w:val="00FF424C"/>
    <w:rsid w:val="00FF5A18"/>
    <w:rsid w:val="00FF6938"/>
    <w:rsid w:val="00FF71D3"/>
    <w:rsid w:val="00FF7B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,"/>
  <w14:docId w14:val="3580E55D"/>
  <w14:defaultImageDpi w14:val="32767"/>
  <w15:chartTrackingRefBased/>
  <w15:docId w15:val="{41DEFCF9-41DC-4D7E-927D-65604D4E6C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de-DE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A6D0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A6D0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A6D0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A6D0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A6D0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A6D0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A6D0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A6D0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A6D0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A6D0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A6D0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9A6D0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A6D07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A6D0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A6D0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A6D0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A6D0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A6D0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9A6D0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A6D0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A6D0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A6D0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9A6D0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A6D0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9A6D0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9A6D0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A6D0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A6D0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9A6D07"/>
    <w:rPr>
      <w:b/>
      <w:bCs/>
      <w:smallCaps/>
      <w:color w:val="0F4761" w:themeColor="accent1" w:themeShade="BF"/>
      <w:spacing w:val="5"/>
    </w:rPr>
  </w:style>
  <w:style w:type="paragraph" w:styleId="CommentText">
    <w:name w:val="annotation text"/>
    <w:basedOn w:val="Normal"/>
    <w:link w:val="CommentTextChar"/>
    <w:uiPriority w:val="99"/>
    <w:unhideWhenUsed/>
    <w:rsid w:val="009A6D0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A6D07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9A6D07"/>
    <w:rPr>
      <w:sz w:val="16"/>
      <w:szCs w:val="16"/>
    </w:rPr>
  </w:style>
  <w:style w:type="character" w:customStyle="1" w:styleId="Ninguno">
    <w:name w:val="Ninguno"/>
    <w:rsid w:val="00DB7A66"/>
    <w:rPr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0AA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0AA6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CE054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paragraph" w:customStyle="1" w:styleId="Cuerpo">
    <w:name w:val="Cuerpo"/>
    <w:link w:val="CuerpoChar"/>
    <w:rsid w:val="007B2CE3"/>
    <w:pPr>
      <w:pBdr>
        <w:top w:val="nil"/>
        <w:left w:val="nil"/>
        <w:bottom w:val="nil"/>
        <w:right w:val="nil"/>
        <w:between w:val="nil"/>
        <w:bar w:val="nil"/>
      </w:pBdr>
      <w:spacing w:after="240" w:line="480" w:lineRule="auto"/>
      <w:jc w:val="both"/>
    </w:pPr>
    <w:rPr>
      <w:rFonts w:ascii="Helvetica Neue" w:eastAsia="SimSun" w:hAnsi="Helvetica Neue" w:cs="Arial Unicode MS"/>
      <w:color w:val="000000"/>
      <w:kern w:val="0"/>
      <w:sz w:val="22"/>
      <w:szCs w:val="22"/>
      <w:bdr w:val="nil"/>
      <w:lang w:val="en-US" w:eastAsia="de-DE"/>
      <w14:textOutline w14:w="0" w14:cap="flat" w14:cmpd="sng" w14:algn="ctr">
        <w14:noFill/>
        <w14:prstDash w14:val="solid"/>
        <w14:bevel/>
      </w14:textOutline>
      <w14:ligatures w14:val="none"/>
    </w:rPr>
  </w:style>
  <w:style w:type="character" w:customStyle="1" w:styleId="CuerpoChar">
    <w:name w:val="Cuerpo Char"/>
    <w:basedOn w:val="DefaultParagraphFont"/>
    <w:link w:val="Cuerpo"/>
    <w:rsid w:val="007B2CE3"/>
    <w:rPr>
      <w:rFonts w:ascii="Helvetica Neue" w:eastAsia="SimSun" w:hAnsi="Helvetica Neue" w:cs="Arial Unicode MS"/>
      <w:color w:val="000000"/>
      <w:kern w:val="0"/>
      <w:sz w:val="22"/>
      <w:szCs w:val="22"/>
      <w:bdr w:val="nil"/>
      <w:lang w:val="en-US" w:eastAsia="de-DE"/>
      <w14:textOutline w14:w="0" w14:cap="flat" w14:cmpd="sng" w14:algn="ctr">
        <w14:noFill/>
        <w14:prstDash w14:val="solid"/>
        <w14:bevel/>
      </w14:textOutline>
      <w14:ligatures w14:val="none"/>
    </w:rPr>
  </w:style>
  <w:style w:type="character" w:styleId="Hyperlink">
    <w:name w:val="Hyperlink"/>
    <w:basedOn w:val="DefaultParagraphFont"/>
    <w:uiPriority w:val="99"/>
    <w:unhideWhenUsed/>
    <w:rsid w:val="00343C57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43C57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C37E2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37E22"/>
  </w:style>
  <w:style w:type="paragraph" w:styleId="Footer">
    <w:name w:val="footer"/>
    <w:basedOn w:val="Normal"/>
    <w:link w:val="FooterChar"/>
    <w:uiPriority w:val="99"/>
    <w:unhideWhenUsed/>
    <w:rsid w:val="00C37E2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7E22"/>
  </w:style>
  <w:style w:type="paragraph" w:styleId="Revision">
    <w:name w:val="Revision"/>
    <w:hidden/>
    <w:uiPriority w:val="99"/>
    <w:semiHidden/>
    <w:rsid w:val="00B13120"/>
    <w:pPr>
      <w:spacing w:after="0" w:line="240" w:lineRule="auto"/>
    </w:pPr>
  </w:style>
  <w:style w:type="character" w:styleId="LineNumber">
    <w:name w:val="line number"/>
    <w:basedOn w:val="DefaultParagraphFont"/>
    <w:uiPriority w:val="99"/>
    <w:semiHidden/>
    <w:unhideWhenUsed/>
    <w:rsid w:val="00C2594E"/>
  </w:style>
  <w:style w:type="paragraph" w:customStyle="1" w:styleId="SupplementaryMaterial">
    <w:name w:val="Supplementary Material"/>
    <w:basedOn w:val="Title"/>
    <w:next w:val="Title"/>
    <w:qFormat/>
    <w:rsid w:val="00C749A3"/>
    <w:pPr>
      <w:suppressLineNumbers/>
      <w:spacing w:before="240" w:after="120"/>
      <w:contextualSpacing w:val="0"/>
      <w:jc w:val="center"/>
    </w:pPr>
    <w:rPr>
      <w:rFonts w:ascii="Times New Roman" w:eastAsiaTheme="minorHAnsi" w:hAnsi="Times New Roman" w:cs="Times New Roman"/>
      <w:b/>
      <w:i/>
      <w:spacing w:val="0"/>
      <w:kern w:val="0"/>
      <w:sz w:val="32"/>
      <w:szCs w:val="32"/>
      <w:lang w:val="en-US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469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4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118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28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5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1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13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02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4063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56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1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364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65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2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918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49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330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977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08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4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9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251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14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500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227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91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349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0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633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374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446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42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467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20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44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89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591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6788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5056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739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8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66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58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025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467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8676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758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582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29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01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541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95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0359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04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081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013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67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56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6455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9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68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793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65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7096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644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2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8516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187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370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449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792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47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29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49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177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316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894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29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517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039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98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895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19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618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39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239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63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370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776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598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94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10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63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547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77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342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392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03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502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871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812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553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80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62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74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4131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45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843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620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04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370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41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80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588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82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95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599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660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376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9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70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645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816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407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589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759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171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49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125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793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845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975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39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441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45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802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916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303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64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220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71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190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79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3657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31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54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371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85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711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20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393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4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2886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957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77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9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49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698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16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942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795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0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05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407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44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1470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15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437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41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32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80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51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26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40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796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90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384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59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228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604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973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766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DC0D6A-7F53-4D95-83FB-B5154B589F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253</Words>
  <Characters>144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faela Schuttenberg Polanczyk</dc:creator>
  <cp:keywords/>
  <dc:description/>
  <cp:lastModifiedBy>Rafaela Polanczyk</cp:lastModifiedBy>
  <cp:revision>2</cp:revision>
  <cp:lastPrinted>2025-09-04T12:39:00Z</cp:lastPrinted>
  <dcterms:created xsi:type="dcterms:W3CDTF">2026-02-27T13:34:00Z</dcterms:created>
  <dcterms:modified xsi:type="dcterms:W3CDTF">2026-02-27T13:34:00Z</dcterms:modified>
</cp:coreProperties>
</file>